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477D1A7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EndPr/>
        <w:sdtContent>
          <w:r w:rsidR="000875AD" w:rsidRPr="000875AD">
            <w:rPr>
              <w:rFonts w:ascii="Arial" w:hAnsi="Arial" w:cs="Arial"/>
              <w:color w:val="000000"/>
              <w:szCs w:val="24"/>
            </w:rPr>
            <w:t>Cherokee Nation Entertainment – Third-Party Vendor Risk Management Software</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D76577E"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rFonts w:ascii="Montserrat" w:hAnsi="Montserrat"/>
            <w:bCs/>
            <w:color w:val="3E3E3E"/>
            <w:sz w:val="36"/>
            <w:szCs w:val="36"/>
          </w:rPr>
          <w:id w:val="-643656230"/>
          <w:placeholder>
            <w:docPart w:val="C3F5677C321D4632880B803F08468D92"/>
          </w:placeholder>
          <w:text/>
        </w:sdtPr>
        <w:sdtEndPr/>
        <w:sdtContent>
          <w:r w:rsidR="00EA3763" w:rsidRPr="00EA3763">
            <w:rPr>
              <w:rFonts w:ascii="Montserrat" w:hAnsi="Montserrat"/>
              <w:bCs/>
              <w:color w:val="3E3E3E"/>
              <w:sz w:val="36"/>
              <w:szCs w:val="36"/>
            </w:rPr>
            <w:t>16438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76FB10D4"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3-10T00:00:00Z">
            <w:dateFormat w:val="M/d/yyyy"/>
            <w:lid w:val="en-US"/>
            <w:storeMappedDataAs w:val="dateTime"/>
            <w:calendar w:val="gregorian"/>
          </w:date>
        </w:sdtPr>
        <w:sdtEndPr/>
        <w:sdtContent>
          <w:r w:rsidR="000875AD">
            <w:rPr>
              <w:sz w:val="44"/>
              <w:szCs w:val="44"/>
            </w:rPr>
            <w:t>3</w:t>
          </w:r>
          <w:r w:rsidR="00D1626E">
            <w:rPr>
              <w:sz w:val="44"/>
              <w:szCs w:val="44"/>
            </w:rPr>
            <w:t>/</w:t>
          </w:r>
          <w:r w:rsidR="00EA3763">
            <w:rPr>
              <w:sz w:val="44"/>
              <w:szCs w:val="44"/>
            </w:rPr>
            <w:t>10</w:t>
          </w:r>
          <w:r w:rsidR="00D1626E">
            <w:rPr>
              <w:sz w:val="44"/>
              <w:szCs w:val="44"/>
            </w:rPr>
            <w:t>/202</w:t>
          </w:r>
          <w:r w:rsidR="00823926">
            <w:rPr>
              <w:sz w:val="44"/>
              <w:szCs w:val="44"/>
            </w:rPr>
            <w:t>6</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5BBF266C"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EndPr/>
            <w:sdtContent>
              <w:r w:rsidR="000875AD" w:rsidRPr="000875AD">
                <w:rPr>
                  <w:rFonts w:ascii="Arial" w:hAnsi="Arial" w:cs="Arial"/>
                  <w:color w:val="000000"/>
                  <w:szCs w:val="24"/>
                </w:rPr>
                <w:t>Cherokee Nation Entertainment – Third-Party Vendor Risk Management Software</w:t>
              </w:r>
            </w:sdtContent>
          </w:sdt>
        </w:sdtContent>
      </w:sdt>
    </w:p>
    <w:p w14:paraId="5233225A" w14:textId="3CA23CB6" w:rsidR="00671E4C" w:rsidRPr="00E00823" w:rsidRDefault="00671E4C" w:rsidP="002F6F63">
      <w:pPr>
        <w:jc w:val="center"/>
        <w:rPr>
          <w:rFonts w:ascii="Times New Roman" w:hAnsi="Times New Roman"/>
          <w:sz w:val="24"/>
          <w:szCs w:val="24"/>
        </w:rPr>
      </w:pPr>
    </w:p>
    <w:p w14:paraId="11DDB4CD" w14:textId="0CD94624" w:rsidR="000875AD" w:rsidRPr="000875AD" w:rsidRDefault="002F6F63" w:rsidP="000875AD">
      <w:pPr>
        <w:spacing w:line="360" w:lineRule="auto"/>
        <w:rPr>
          <w:rFonts w:ascii="Arial" w:hAnsi="Arial" w:cs="Arial"/>
          <w:b/>
          <w:color w:val="000000"/>
          <w:szCs w:val="24"/>
        </w:rPr>
      </w:pPr>
      <w:bookmarkStart w:id="3" w:name="_Toc173507605"/>
      <w:r w:rsidRPr="002F6F63">
        <w:t xml:space="preserve">Cherokee Nation Entertainment is seeking proposals for </w:t>
      </w:r>
      <w:sdt>
        <w:sdtPr>
          <w:rPr>
            <w:rFonts w:ascii="Microsoft Sans Serif" w:hAnsi="Microsoft Sans Serif" w:cs="Microsoft Sans Serif"/>
            <w:b/>
            <w:color w:val="000000"/>
            <w:szCs w:val="24"/>
          </w:rPr>
          <w:id w:val="933164721"/>
          <w:placeholder>
            <w:docPart w:val="2DACF33CC891451CA41176C840D145E8"/>
          </w:placeholder>
        </w:sdtPr>
        <w:sdtEndPr>
          <w:rPr>
            <w:b w:val="0"/>
            <w:bCs/>
          </w:rPr>
        </w:sdtEndPr>
        <w:sdtContent>
          <w:r w:rsidR="000875AD" w:rsidRPr="000875AD">
            <w:rPr>
              <w:rFonts w:ascii="Microsoft Sans Serif" w:hAnsi="Microsoft Sans Serif" w:cs="Microsoft Sans Serif"/>
              <w:bCs/>
              <w:color w:val="000000"/>
              <w:szCs w:val="24"/>
            </w:rPr>
            <w:t>a Third-Party Risk Management software</w:t>
          </w:r>
          <w:r w:rsidR="000875AD">
            <w:rPr>
              <w:rFonts w:ascii="Microsoft Sans Serif" w:hAnsi="Microsoft Sans Serif" w:cs="Microsoft Sans Serif"/>
              <w:bCs/>
              <w:color w:val="000000"/>
              <w:szCs w:val="24"/>
            </w:rPr>
            <w:t>. This</w:t>
          </w:r>
          <w:r w:rsidR="000875AD" w:rsidRPr="000875AD">
            <w:rPr>
              <w:rFonts w:ascii="Microsoft Sans Serif" w:hAnsi="Microsoft Sans Serif" w:cs="Microsoft Sans Serif"/>
              <w:bCs/>
              <w:color w:val="000000"/>
              <w:szCs w:val="24"/>
            </w:rPr>
            <w:t xml:space="preserve"> project is focused on implementing a centralized platform to strengthen CNE’s ability to evaluate, monitor, and mitigate risks associated with suppliers and other external </w:t>
          </w:r>
          <w:proofErr w:type="spellStart"/>
          <w:proofErr w:type="gramStart"/>
          <w:r w:rsidR="000875AD" w:rsidRPr="000875AD">
            <w:rPr>
              <w:rFonts w:ascii="Microsoft Sans Serif" w:hAnsi="Microsoft Sans Serif" w:cs="Microsoft Sans Serif"/>
              <w:bCs/>
              <w:color w:val="000000"/>
              <w:szCs w:val="24"/>
            </w:rPr>
            <w:t>partners.The</w:t>
          </w:r>
          <w:proofErr w:type="spellEnd"/>
          <w:proofErr w:type="gramEnd"/>
          <w:r w:rsidR="000875AD" w:rsidRPr="000875AD">
            <w:rPr>
              <w:rFonts w:ascii="Microsoft Sans Serif" w:hAnsi="Microsoft Sans Serif" w:cs="Microsoft Sans Serif"/>
              <w:bCs/>
              <w:color w:val="000000"/>
              <w:szCs w:val="24"/>
            </w:rPr>
            <w:t xml:space="preserve"> software will provide enhanced visibility into vendor performance, financial health, regulatory compliance, geopolitical, and reputational occurrences, enabling cross-functional teams in procurement, compliance, and legal to collaborate more effectively. In addition, the platform will support audit readiness and regulatory reporting through comprehensive dashboards and documentation, ensuring risk controls are consistently applied and easily demonstrated. The project aims to reduce exposure to financial, operational, geopolitical, and reputational risks while freeing up resources to focus on strategic initiatives and cost-saving opportunities.</w:t>
          </w:r>
        </w:sdtContent>
      </w:sdt>
    </w:p>
    <w:p w14:paraId="09A4B39D" w14:textId="77777777" w:rsidR="002F6F63" w:rsidRPr="002F6F63" w:rsidRDefault="002F6F63" w:rsidP="002F6F63">
      <w:pPr>
        <w:spacing w:line="360" w:lineRule="auto"/>
      </w:pPr>
    </w:p>
    <w:p w14:paraId="0E8B4F00" w14:textId="6AD3E414" w:rsidR="002F6F63" w:rsidRDefault="002F6F63" w:rsidP="002F6F63">
      <w:pPr>
        <w:spacing w:line="360" w:lineRule="auto"/>
        <w:rPr>
          <w:sz w:val="24"/>
          <w:szCs w:val="32"/>
        </w:rPr>
      </w:pPr>
      <w:r>
        <w:t xml:space="preserve">Bids are to be returned to the email address indicated in the formal documents attached to this bid posting by </w:t>
      </w:r>
      <w:r w:rsidR="00EA3763">
        <w:t>April 10</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39F084C1"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EndPr/>
        <w:sdtContent>
          <w:r w:rsidR="00EA3763" w:rsidRPr="00EA3763">
            <w:rPr>
              <w:rFonts w:ascii="Times New Roman" w:hAnsi="Times New Roman"/>
              <w:b/>
              <w:bCs/>
              <w:sz w:val="24"/>
              <w:szCs w:val="24"/>
              <w:u w:val="single"/>
            </w:rPr>
            <w:t>CNE164387</w:t>
          </w:r>
        </w:sdtContent>
      </w:sdt>
    </w:p>
    <w:p w14:paraId="5605461F" w14:textId="77777777" w:rsidR="00C03587" w:rsidRDefault="00C03587" w:rsidP="00C03587">
      <w:pPr>
        <w:ind w:firstLine="720"/>
        <w:jc w:val="both"/>
        <w:rPr>
          <w:rFonts w:ascii="Times New Roman" w:hAnsi="Times New Roman"/>
          <w:sz w:val="24"/>
          <w:szCs w:val="24"/>
        </w:rPr>
      </w:pPr>
    </w:p>
    <w:p w14:paraId="4081E375" w14:textId="4ADAB0E6" w:rsidR="000875AD"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574BEF9F" w14:textId="4C582C35" w:rsidR="00771F96"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15193E80" w14:textId="77777777" w:rsidR="000875AD" w:rsidRPr="000875AD" w:rsidRDefault="000875AD" w:rsidP="000875AD">
      <w:pPr>
        <w:jc w:val="center"/>
        <w:rPr>
          <w:rFonts w:ascii="Arial" w:hAnsi="Arial" w:cs="Arial"/>
          <w:b/>
          <w:bCs/>
          <w:color w:val="000000"/>
          <w:sz w:val="24"/>
          <w:szCs w:val="24"/>
        </w:rPr>
      </w:pPr>
      <w:r w:rsidRPr="000875AD">
        <w:rPr>
          <w:rFonts w:ascii="Arial" w:hAnsi="Arial" w:cs="Arial"/>
          <w:b/>
          <w:bCs/>
          <w:color w:val="000000"/>
          <w:sz w:val="24"/>
          <w:szCs w:val="24"/>
        </w:rPr>
        <w:t>Third-Party Vendor Risk Management Software</w:t>
      </w:r>
    </w:p>
    <w:p w14:paraId="401300D1" w14:textId="0389974A"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p>
    <w:p w14:paraId="69454BFB" w14:textId="77777777" w:rsidR="00190194" w:rsidRDefault="00190194" w:rsidP="00990238">
      <w:pPr>
        <w:jc w:val="center"/>
        <w:rPr>
          <w:rFonts w:ascii="Times New Roman" w:hAnsi="Times New Roman"/>
          <w:sz w:val="24"/>
          <w:szCs w:val="24"/>
        </w:rPr>
      </w:pPr>
    </w:p>
    <w:p w14:paraId="21BB536A" w14:textId="77777777" w:rsidR="000875AD" w:rsidRPr="000875AD" w:rsidRDefault="000875AD" w:rsidP="000875AD">
      <w:pPr>
        <w:pStyle w:val="ListParagraph"/>
        <w:contextualSpacing/>
        <w:rPr>
          <w:rFonts w:cs="Arial"/>
          <w:b/>
          <w:sz w:val="24"/>
        </w:rPr>
      </w:pPr>
      <w:bookmarkStart w:id="22" w:name="_Toc172702362"/>
      <w:bookmarkStart w:id="23" w:name="_Hlk172024456"/>
      <w:r w:rsidRPr="000875AD">
        <w:rPr>
          <w:rFonts w:cs="Arial"/>
          <w:b/>
          <w:sz w:val="24"/>
        </w:rPr>
        <w:t>INTRODUCTION</w:t>
      </w:r>
      <w:bookmarkEnd w:id="22"/>
    </w:p>
    <w:p w14:paraId="2A7BC288" w14:textId="77777777" w:rsidR="000875AD" w:rsidRPr="000875AD" w:rsidRDefault="000875AD" w:rsidP="000875AD">
      <w:pPr>
        <w:pStyle w:val="ListParagraph"/>
        <w:contextualSpacing/>
        <w:rPr>
          <w:rFonts w:cs="Arial"/>
          <w:sz w:val="24"/>
        </w:rPr>
      </w:pPr>
      <w:r w:rsidRPr="000875AD">
        <w:rPr>
          <w:rFonts w:cs="Arial"/>
          <w:sz w:val="24"/>
        </w:rPr>
        <w:t>Provide a brief overview of the project and its purpose.</w:t>
      </w:r>
    </w:p>
    <w:sdt>
      <w:sdtPr>
        <w:rPr>
          <w:rFonts w:cs="Arial"/>
          <w:sz w:val="24"/>
        </w:rPr>
        <w:id w:val="841198708"/>
        <w:placeholder>
          <w:docPart w:val="05EC730A9801463C875492F16D8E39E3"/>
        </w:placeholder>
      </w:sdtPr>
      <w:sdtEndPr/>
      <w:sdtContent>
        <w:p w14:paraId="68E297A5" w14:textId="77777777" w:rsidR="000875AD" w:rsidRDefault="000875AD" w:rsidP="000875AD">
          <w:pPr>
            <w:pStyle w:val="ListParagraph"/>
            <w:contextualSpacing/>
            <w:rPr>
              <w:rFonts w:cs="Arial"/>
              <w:sz w:val="24"/>
            </w:rPr>
          </w:pPr>
          <w:r w:rsidRPr="000875AD">
            <w:rPr>
              <w:rFonts w:cs="Arial"/>
              <w:sz w:val="24"/>
            </w:rPr>
            <w:t xml:space="preserve">The Third-Party Risk Management software project is focused on implementing a centralized platform to strengthen CNE’s ability to evaluate, monitor, and mitigate risks associated with suppliers and other external </w:t>
          </w:r>
          <w:proofErr w:type="spellStart"/>
          <w:r w:rsidRPr="000875AD">
            <w:rPr>
              <w:rFonts w:cs="Arial"/>
              <w:sz w:val="24"/>
            </w:rPr>
            <w:t>partners.The</w:t>
          </w:r>
          <w:proofErr w:type="spellEnd"/>
          <w:r w:rsidRPr="000875AD">
            <w:rPr>
              <w:rFonts w:cs="Arial"/>
              <w:sz w:val="24"/>
            </w:rPr>
            <w:t xml:space="preserve"> software will provide enhanced visibility into vendor performance, financial health, regulatory compliance, geopolitical, and reputational occurrences, enabling cross-functional teams in procurement, compliance, and legal to collaborate more effectively. In addition, the platform will support audit readiness and regulatory reporting through comprehensive dashboards and documentation, ensuring risk controls are consistently applied and easily demonstrated. The project aims to reduce exposure to financial, operational, geopolitical, and reputational risks while freeing up resources to focus on strategic initiatives and cost-saving opportunities.</w:t>
          </w:r>
        </w:p>
        <w:p w14:paraId="39AC0E5F" w14:textId="77777777" w:rsidR="000875AD" w:rsidRPr="000875AD" w:rsidRDefault="002E05D9" w:rsidP="000875AD">
          <w:pPr>
            <w:pStyle w:val="ListParagraph"/>
            <w:contextualSpacing/>
            <w:rPr>
              <w:rFonts w:cs="Arial"/>
              <w:sz w:val="24"/>
            </w:rPr>
          </w:pPr>
        </w:p>
      </w:sdtContent>
    </w:sdt>
    <w:p w14:paraId="05C480E5" w14:textId="5BD29BDB" w:rsidR="000875AD" w:rsidRPr="00DB286D" w:rsidRDefault="000875AD" w:rsidP="00DB286D">
      <w:pPr>
        <w:pStyle w:val="ListParagraph"/>
        <w:contextualSpacing/>
        <w:rPr>
          <w:rFonts w:cs="Arial"/>
          <w:b/>
          <w:sz w:val="24"/>
          <w:u w:val="single"/>
        </w:rPr>
      </w:pPr>
      <w:bookmarkStart w:id="24" w:name="_Toc172702363"/>
      <w:r w:rsidRPr="000875AD">
        <w:rPr>
          <w:rFonts w:cs="Arial"/>
          <w:b/>
          <w:sz w:val="24"/>
          <w:u w:val="single"/>
        </w:rPr>
        <w:t>PURPOSE and OBJECTIVE</w:t>
      </w:r>
      <w:bookmarkEnd w:id="24"/>
    </w:p>
    <w:sdt>
      <w:sdtPr>
        <w:rPr>
          <w:rFonts w:cs="Arial"/>
          <w:sz w:val="24"/>
        </w:rPr>
        <w:id w:val="-821967894"/>
        <w:placeholder>
          <w:docPart w:val="05EC730A9801463C875492F16D8E39E3"/>
        </w:placeholder>
      </w:sdtPr>
      <w:sdtEndPr/>
      <w:sdtContent>
        <w:p w14:paraId="40613DBD" w14:textId="77777777" w:rsidR="000875AD" w:rsidRPr="000875AD" w:rsidRDefault="000875AD" w:rsidP="000875AD">
          <w:pPr>
            <w:pStyle w:val="ListParagraph"/>
            <w:numPr>
              <w:ilvl w:val="0"/>
              <w:numId w:val="20"/>
            </w:numPr>
            <w:rPr>
              <w:rFonts w:cs="Arial"/>
              <w:sz w:val="24"/>
            </w:rPr>
          </w:pPr>
          <w:r w:rsidRPr="000875AD">
            <w:rPr>
              <w:rFonts w:cs="Arial"/>
              <w:sz w:val="24"/>
            </w:rPr>
            <w:t>Centralize vendor risk data to create and summarize a</w:t>
          </w:r>
          <w:commentRangeStart w:id="25"/>
          <w:commentRangeStart w:id="26"/>
          <w:r w:rsidRPr="000875AD">
            <w:rPr>
              <w:rFonts w:cs="Arial"/>
              <w:sz w:val="24"/>
            </w:rPr>
            <w:t xml:space="preserve"> single source</w:t>
          </w:r>
          <w:commentRangeEnd w:id="25"/>
          <w:r w:rsidRPr="000875AD">
            <w:rPr>
              <w:rFonts w:cs="Arial"/>
              <w:sz w:val="24"/>
            </w:rPr>
            <w:commentReference w:id="25"/>
          </w:r>
          <w:commentRangeEnd w:id="26"/>
          <w:r w:rsidRPr="000875AD">
            <w:rPr>
              <w:rFonts w:cs="Arial"/>
              <w:sz w:val="24"/>
            </w:rPr>
            <w:commentReference w:id="26"/>
          </w:r>
          <w:r w:rsidRPr="000875AD">
            <w:rPr>
              <w:rFonts w:cs="Arial"/>
              <w:sz w:val="24"/>
            </w:rPr>
            <w:t xml:space="preserve"> of truth from multiple sources for risk assessments</w:t>
          </w:r>
        </w:p>
        <w:p w14:paraId="6D8A5160" w14:textId="77777777" w:rsidR="000875AD" w:rsidRPr="000875AD" w:rsidRDefault="000875AD" w:rsidP="000875AD">
          <w:pPr>
            <w:pStyle w:val="ListParagraph"/>
            <w:numPr>
              <w:ilvl w:val="0"/>
              <w:numId w:val="20"/>
            </w:numPr>
            <w:rPr>
              <w:rFonts w:cs="Arial"/>
              <w:sz w:val="24"/>
            </w:rPr>
          </w:pPr>
          <w:r w:rsidRPr="000875AD">
            <w:rPr>
              <w:rFonts w:cs="Arial"/>
              <w:sz w:val="24"/>
            </w:rPr>
            <w:t>Automate due diligence processes, including onboarding, compliance checks, and ongoing monitoring through automated workflows</w:t>
          </w:r>
        </w:p>
        <w:p w14:paraId="6E60C848" w14:textId="77777777" w:rsidR="000875AD" w:rsidRPr="000875AD" w:rsidRDefault="000875AD" w:rsidP="000875AD">
          <w:pPr>
            <w:pStyle w:val="ListParagraph"/>
            <w:numPr>
              <w:ilvl w:val="0"/>
              <w:numId w:val="20"/>
            </w:numPr>
            <w:rPr>
              <w:rFonts w:cs="Arial"/>
              <w:sz w:val="24"/>
            </w:rPr>
          </w:pPr>
          <w:r w:rsidRPr="000875AD">
            <w:rPr>
              <w:rFonts w:cs="Arial"/>
              <w:sz w:val="24"/>
            </w:rPr>
            <w:t>Enhance visibility into financial stability, geopolitical positions, regulatory compliance, and operational performance</w:t>
          </w:r>
        </w:p>
        <w:p w14:paraId="11F06E77" w14:textId="77777777" w:rsidR="000875AD" w:rsidRPr="000875AD" w:rsidRDefault="000875AD" w:rsidP="000875AD">
          <w:pPr>
            <w:pStyle w:val="ListParagraph"/>
            <w:numPr>
              <w:ilvl w:val="0"/>
              <w:numId w:val="20"/>
            </w:numPr>
            <w:rPr>
              <w:rFonts w:cs="Arial"/>
              <w:sz w:val="24"/>
            </w:rPr>
          </w:pPr>
          <w:r w:rsidRPr="000875AD">
            <w:rPr>
              <w:rFonts w:cs="Arial"/>
              <w:sz w:val="24"/>
            </w:rPr>
            <w:t>Streamline workflows for procurement, legal, and compliance teams to collaborate effectively</w:t>
          </w:r>
        </w:p>
        <w:p w14:paraId="4FCA8BE5" w14:textId="77777777" w:rsidR="000875AD" w:rsidRPr="000875AD" w:rsidRDefault="000875AD" w:rsidP="000875AD">
          <w:pPr>
            <w:pStyle w:val="ListParagraph"/>
            <w:numPr>
              <w:ilvl w:val="0"/>
              <w:numId w:val="20"/>
            </w:numPr>
            <w:rPr>
              <w:rFonts w:cs="Arial"/>
              <w:sz w:val="24"/>
            </w:rPr>
          </w:pPr>
          <w:r w:rsidRPr="000875AD">
            <w:rPr>
              <w:rFonts w:cs="Arial"/>
              <w:sz w:val="24"/>
            </w:rPr>
            <w:t>Ensure that all vendor risk management activities are documented and easily accessible for audits</w:t>
          </w:r>
        </w:p>
        <w:p w14:paraId="2865A0AB" w14:textId="77777777" w:rsidR="000875AD" w:rsidRPr="000875AD" w:rsidRDefault="000875AD" w:rsidP="000875AD">
          <w:pPr>
            <w:pStyle w:val="ListParagraph"/>
            <w:numPr>
              <w:ilvl w:val="0"/>
              <w:numId w:val="20"/>
            </w:numPr>
            <w:rPr>
              <w:rFonts w:cs="Arial"/>
              <w:sz w:val="24"/>
            </w:rPr>
          </w:pPr>
          <w:r w:rsidRPr="000875AD">
            <w:rPr>
              <w:rFonts w:cs="Arial"/>
              <w:sz w:val="24"/>
            </w:rPr>
            <w:t>Provide evidence of controls, due diligence, and monitoring practices to meet regulatory requirements and internal governance standards</w:t>
          </w:r>
        </w:p>
        <w:p w14:paraId="5DD176BE" w14:textId="77777777" w:rsidR="000875AD" w:rsidRDefault="000875AD" w:rsidP="000875AD">
          <w:pPr>
            <w:pStyle w:val="ListParagraph"/>
            <w:numPr>
              <w:ilvl w:val="0"/>
              <w:numId w:val="20"/>
            </w:numPr>
            <w:rPr>
              <w:rFonts w:cs="Arial"/>
              <w:sz w:val="24"/>
            </w:rPr>
          </w:pPr>
          <w:r w:rsidRPr="000875AD">
            <w:rPr>
              <w:rFonts w:cs="Arial"/>
              <w:sz w:val="24"/>
            </w:rPr>
            <w:t xml:space="preserve">Reduce time spent on vendor risk tasks </w:t>
          </w:r>
        </w:p>
        <w:p w14:paraId="199C6FDD" w14:textId="77777777" w:rsidR="000875AD" w:rsidRPr="000875AD" w:rsidRDefault="002E05D9" w:rsidP="000875AD">
          <w:pPr>
            <w:pStyle w:val="ListParagraph"/>
            <w:rPr>
              <w:rFonts w:cs="Arial"/>
              <w:sz w:val="24"/>
            </w:rPr>
          </w:pPr>
        </w:p>
      </w:sdtContent>
    </w:sdt>
    <w:p w14:paraId="3BE59EB5" w14:textId="77777777" w:rsidR="000875AD" w:rsidRDefault="000875AD" w:rsidP="000875AD">
      <w:pPr>
        <w:pStyle w:val="ListParagraph"/>
        <w:contextualSpacing/>
        <w:rPr>
          <w:rFonts w:cs="Arial"/>
          <w:b/>
          <w:sz w:val="24"/>
        </w:rPr>
      </w:pPr>
      <w:bookmarkStart w:id="27" w:name="_Toc172702364"/>
    </w:p>
    <w:p w14:paraId="54E78EE7" w14:textId="77777777" w:rsidR="000875AD" w:rsidRDefault="000875AD" w:rsidP="000875AD">
      <w:pPr>
        <w:pStyle w:val="ListParagraph"/>
        <w:contextualSpacing/>
        <w:rPr>
          <w:rFonts w:cs="Arial"/>
          <w:b/>
          <w:sz w:val="24"/>
        </w:rPr>
      </w:pPr>
    </w:p>
    <w:p w14:paraId="1574ABA3" w14:textId="77777777" w:rsidR="000875AD" w:rsidRDefault="000875AD" w:rsidP="000875AD">
      <w:pPr>
        <w:pStyle w:val="ListParagraph"/>
        <w:contextualSpacing/>
        <w:rPr>
          <w:rFonts w:cs="Arial"/>
          <w:b/>
          <w:sz w:val="24"/>
        </w:rPr>
      </w:pPr>
    </w:p>
    <w:p w14:paraId="0085F731" w14:textId="77777777" w:rsidR="00DB286D" w:rsidRDefault="00DB286D" w:rsidP="000875AD">
      <w:pPr>
        <w:pStyle w:val="ListParagraph"/>
        <w:contextualSpacing/>
        <w:rPr>
          <w:rFonts w:cs="Arial"/>
          <w:b/>
          <w:sz w:val="24"/>
        </w:rPr>
      </w:pPr>
    </w:p>
    <w:p w14:paraId="01C2838B" w14:textId="77777777" w:rsidR="00DB286D" w:rsidRDefault="00DB286D" w:rsidP="000875AD">
      <w:pPr>
        <w:pStyle w:val="ListParagraph"/>
        <w:contextualSpacing/>
        <w:rPr>
          <w:rFonts w:cs="Arial"/>
          <w:b/>
          <w:sz w:val="24"/>
        </w:rPr>
      </w:pPr>
    </w:p>
    <w:p w14:paraId="29E218E0" w14:textId="5CDE7DFF" w:rsidR="000875AD" w:rsidRPr="00953699" w:rsidRDefault="000875AD" w:rsidP="00953699">
      <w:pPr>
        <w:pStyle w:val="ListParagraph"/>
        <w:contextualSpacing/>
        <w:rPr>
          <w:rFonts w:cs="Arial"/>
          <w:b/>
          <w:sz w:val="24"/>
          <w:u w:val="single"/>
        </w:rPr>
      </w:pPr>
      <w:r w:rsidRPr="000875AD">
        <w:rPr>
          <w:rFonts w:cs="Arial"/>
          <w:b/>
          <w:sz w:val="24"/>
          <w:u w:val="single"/>
        </w:rPr>
        <w:lastRenderedPageBreak/>
        <w:t>SCOPE</w:t>
      </w:r>
      <w:bookmarkEnd w:id="27"/>
    </w:p>
    <w:sdt>
      <w:sdtPr>
        <w:rPr>
          <w:rFonts w:cs="Arial"/>
          <w:sz w:val="24"/>
        </w:rPr>
        <w:id w:val="2119864506"/>
        <w:placeholder>
          <w:docPart w:val="05EC730A9801463C875492F16D8E39E3"/>
        </w:placeholder>
      </w:sdtPr>
      <w:sdtEndPr/>
      <w:sdtContent>
        <w:p w14:paraId="4B342E1B" w14:textId="77777777" w:rsidR="000875AD" w:rsidRPr="000875AD" w:rsidRDefault="000875AD" w:rsidP="000875AD">
          <w:pPr>
            <w:pStyle w:val="ListParagraph"/>
            <w:numPr>
              <w:ilvl w:val="0"/>
              <w:numId w:val="21"/>
            </w:numPr>
            <w:rPr>
              <w:rFonts w:cs="Arial"/>
              <w:sz w:val="24"/>
            </w:rPr>
          </w:pPr>
          <w:r w:rsidRPr="000875AD">
            <w:rPr>
              <w:rFonts w:cs="Arial"/>
              <w:sz w:val="24"/>
            </w:rPr>
            <w:t>Vendor Onboarding &amp; Due Diligence</w:t>
          </w:r>
        </w:p>
        <w:p w14:paraId="2BD99342" w14:textId="77777777" w:rsidR="000875AD" w:rsidRPr="000875AD" w:rsidRDefault="000875AD" w:rsidP="000875AD">
          <w:pPr>
            <w:pStyle w:val="ListParagraph"/>
            <w:numPr>
              <w:ilvl w:val="1"/>
              <w:numId w:val="21"/>
            </w:numPr>
            <w:rPr>
              <w:rFonts w:cs="Arial"/>
              <w:sz w:val="24"/>
            </w:rPr>
          </w:pPr>
          <w:r w:rsidRPr="000875AD">
            <w:rPr>
              <w:rFonts w:cs="Arial"/>
              <w:sz w:val="24"/>
            </w:rPr>
            <w:t>Integrate background checks, financial stability assessments, and compliance reviews</w:t>
          </w:r>
        </w:p>
        <w:p w14:paraId="54F30F76" w14:textId="77777777" w:rsidR="000875AD" w:rsidRPr="000875AD" w:rsidRDefault="000875AD" w:rsidP="000875AD">
          <w:pPr>
            <w:pStyle w:val="ListParagraph"/>
            <w:numPr>
              <w:ilvl w:val="1"/>
              <w:numId w:val="21"/>
            </w:numPr>
            <w:rPr>
              <w:rFonts w:cs="Arial"/>
              <w:sz w:val="24"/>
            </w:rPr>
          </w:pPr>
          <w:r w:rsidRPr="000875AD">
            <w:rPr>
              <w:rFonts w:cs="Arial"/>
              <w:sz w:val="24"/>
            </w:rPr>
            <w:t>Include geopolitical and reputational risk indicators (e.g., sanctions, trade restrictions, negative media coverage, litigation history)</w:t>
          </w:r>
        </w:p>
        <w:p w14:paraId="0BA4FC76" w14:textId="77777777" w:rsidR="000875AD" w:rsidRPr="000875AD" w:rsidRDefault="000875AD" w:rsidP="000875AD">
          <w:pPr>
            <w:pStyle w:val="ListParagraph"/>
            <w:numPr>
              <w:ilvl w:val="0"/>
              <w:numId w:val="21"/>
            </w:numPr>
            <w:rPr>
              <w:rFonts w:cs="Arial"/>
              <w:sz w:val="24"/>
            </w:rPr>
          </w:pPr>
          <w:r w:rsidRPr="000875AD">
            <w:rPr>
              <w:rFonts w:cs="Arial"/>
              <w:sz w:val="24"/>
            </w:rPr>
            <w:t>Risk Assessment &amp; Monitoring</w:t>
          </w:r>
        </w:p>
        <w:p w14:paraId="5375DF22" w14:textId="77777777" w:rsidR="000875AD" w:rsidRPr="000875AD" w:rsidRDefault="000875AD" w:rsidP="000875AD">
          <w:pPr>
            <w:pStyle w:val="ListParagraph"/>
            <w:numPr>
              <w:ilvl w:val="1"/>
              <w:numId w:val="21"/>
            </w:numPr>
            <w:rPr>
              <w:rFonts w:cs="Arial"/>
              <w:sz w:val="24"/>
            </w:rPr>
          </w:pPr>
          <w:r w:rsidRPr="000875AD">
            <w:rPr>
              <w:rFonts w:cs="Arial"/>
              <w:sz w:val="24"/>
            </w:rPr>
            <w:t>Establish standardized risk scoring models for vendors</w:t>
          </w:r>
        </w:p>
        <w:p w14:paraId="6BFDF1E4" w14:textId="77777777" w:rsidR="000875AD" w:rsidRPr="000875AD" w:rsidRDefault="000875AD" w:rsidP="000875AD">
          <w:pPr>
            <w:pStyle w:val="ListParagraph"/>
            <w:numPr>
              <w:ilvl w:val="1"/>
              <w:numId w:val="21"/>
            </w:numPr>
            <w:rPr>
              <w:rFonts w:cs="Arial"/>
              <w:sz w:val="24"/>
            </w:rPr>
          </w:pPr>
          <w:r w:rsidRPr="000875AD">
            <w:rPr>
              <w:rFonts w:cs="Arial"/>
              <w:sz w:val="24"/>
            </w:rPr>
            <w:t>Monitor vendor performance and regulatory compliance</w:t>
          </w:r>
        </w:p>
        <w:p w14:paraId="0835B02B" w14:textId="77777777" w:rsidR="000875AD" w:rsidRPr="000875AD" w:rsidRDefault="000875AD" w:rsidP="000875AD">
          <w:pPr>
            <w:pStyle w:val="ListParagraph"/>
            <w:numPr>
              <w:ilvl w:val="1"/>
              <w:numId w:val="21"/>
            </w:numPr>
            <w:rPr>
              <w:rFonts w:cs="Arial"/>
              <w:sz w:val="24"/>
            </w:rPr>
          </w:pPr>
          <w:r w:rsidRPr="000875AD">
            <w:rPr>
              <w:rFonts w:cs="Arial"/>
              <w:sz w:val="24"/>
            </w:rPr>
            <w:t xml:space="preserve">Track geopolitical developments </w:t>
          </w:r>
          <w:proofErr w:type="gramStart"/>
          <w:r w:rsidRPr="000875AD">
            <w:rPr>
              <w:rFonts w:cs="Arial"/>
              <w:sz w:val="24"/>
            </w:rPr>
            <w:t>( tariffs</w:t>
          </w:r>
          <w:proofErr w:type="gramEnd"/>
          <w:r w:rsidRPr="000875AD">
            <w:rPr>
              <w:rFonts w:cs="Arial"/>
              <w:sz w:val="24"/>
            </w:rPr>
            <w:t>, embargoes, political unrest) and reputational signals (public perception, controversies, ESG concerns)</w:t>
          </w:r>
        </w:p>
        <w:p w14:paraId="0EB40A4F" w14:textId="77777777" w:rsidR="000875AD" w:rsidRPr="000875AD" w:rsidRDefault="000875AD" w:rsidP="000875AD">
          <w:pPr>
            <w:pStyle w:val="ListParagraph"/>
            <w:numPr>
              <w:ilvl w:val="0"/>
              <w:numId w:val="21"/>
            </w:numPr>
            <w:rPr>
              <w:rFonts w:cs="Arial"/>
              <w:sz w:val="24"/>
            </w:rPr>
          </w:pPr>
          <w:r w:rsidRPr="000875AD">
            <w:rPr>
              <w:rFonts w:cs="Arial"/>
              <w:sz w:val="24"/>
            </w:rPr>
            <w:t>Geopolitical &amp; Reputational Risk Integration</w:t>
          </w:r>
        </w:p>
        <w:p w14:paraId="2BFC4461" w14:textId="77777777" w:rsidR="000875AD" w:rsidRPr="000875AD" w:rsidRDefault="000875AD" w:rsidP="000875AD">
          <w:pPr>
            <w:pStyle w:val="ListParagraph"/>
            <w:numPr>
              <w:ilvl w:val="1"/>
              <w:numId w:val="21"/>
            </w:numPr>
            <w:rPr>
              <w:rFonts w:cs="Arial"/>
              <w:sz w:val="24"/>
            </w:rPr>
          </w:pPr>
          <w:r w:rsidRPr="000875AD">
            <w:rPr>
              <w:rFonts w:cs="Arial"/>
              <w:sz w:val="24"/>
            </w:rPr>
            <w:t>Incorporate external data feeds on global political, economic, and regulatory changes</w:t>
          </w:r>
        </w:p>
        <w:p w14:paraId="07D80240" w14:textId="77777777" w:rsidR="000875AD" w:rsidRPr="000875AD" w:rsidRDefault="000875AD" w:rsidP="000875AD">
          <w:pPr>
            <w:pStyle w:val="ListParagraph"/>
            <w:numPr>
              <w:ilvl w:val="1"/>
              <w:numId w:val="21"/>
            </w:numPr>
            <w:rPr>
              <w:rFonts w:cs="Arial"/>
              <w:sz w:val="24"/>
            </w:rPr>
          </w:pPr>
          <w:r w:rsidRPr="000875AD">
            <w:rPr>
              <w:rFonts w:cs="Arial"/>
              <w:sz w:val="24"/>
            </w:rPr>
            <w:t>Assess vendor exposure to regions with heightened geopolitical instability</w:t>
          </w:r>
        </w:p>
        <w:p w14:paraId="04DB0FE5" w14:textId="77777777" w:rsidR="000875AD" w:rsidRPr="000875AD" w:rsidRDefault="000875AD" w:rsidP="000875AD">
          <w:pPr>
            <w:pStyle w:val="ListParagraph"/>
            <w:numPr>
              <w:ilvl w:val="1"/>
              <w:numId w:val="21"/>
            </w:numPr>
            <w:rPr>
              <w:rFonts w:cs="Arial"/>
              <w:sz w:val="24"/>
            </w:rPr>
          </w:pPr>
          <w:r w:rsidRPr="000875AD">
            <w:rPr>
              <w:rFonts w:cs="Arial"/>
              <w:sz w:val="24"/>
            </w:rPr>
            <w:t>Monitor reputation risk through adverse media, social sentiment, and industry reports</w:t>
          </w:r>
        </w:p>
        <w:p w14:paraId="62FD71F9" w14:textId="77777777" w:rsidR="000875AD" w:rsidRPr="000875AD" w:rsidRDefault="000875AD" w:rsidP="000875AD">
          <w:pPr>
            <w:pStyle w:val="ListParagraph"/>
            <w:numPr>
              <w:ilvl w:val="1"/>
              <w:numId w:val="21"/>
            </w:numPr>
            <w:rPr>
              <w:rFonts w:cs="Arial"/>
              <w:sz w:val="24"/>
            </w:rPr>
          </w:pPr>
          <w:r w:rsidRPr="000875AD">
            <w:rPr>
              <w:rFonts w:cs="Arial"/>
              <w:sz w:val="24"/>
            </w:rPr>
            <w:t>Provide alerts for litigation, fraud, unethical practices, supply chain disruptions, or</w:t>
          </w:r>
        </w:p>
        <w:p w14:paraId="300A369F" w14:textId="77777777" w:rsidR="000875AD" w:rsidRPr="000875AD" w:rsidRDefault="000875AD" w:rsidP="000875AD">
          <w:pPr>
            <w:pStyle w:val="ListParagraph"/>
            <w:numPr>
              <w:ilvl w:val="1"/>
              <w:numId w:val="21"/>
            </w:numPr>
            <w:rPr>
              <w:rFonts w:cs="Arial"/>
              <w:sz w:val="24"/>
            </w:rPr>
          </w:pPr>
          <w:r w:rsidRPr="000875AD">
            <w:rPr>
              <w:rFonts w:cs="Arial"/>
              <w:sz w:val="24"/>
            </w:rPr>
            <w:t>reputational crises</w:t>
          </w:r>
        </w:p>
        <w:p w14:paraId="12DE5173" w14:textId="77777777" w:rsidR="000875AD" w:rsidRPr="000875AD" w:rsidRDefault="000875AD" w:rsidP="000875AD">
          <w:pPr>
            <w:pStyle w:val="ListParagraph"/>
            <w:numPr>
              <w:ilvl w:val="1"/>
              <w:numId w:val="21"/>
            </w:numPr>
            <w:rPr>
              <w:rFonts w:cs="Arial"/>
              <w:sz w:val="24"/>
            </w:rPr>
          </w:pPr>
          <w:r w:rsidRPr="000875AD">
            <w:rPr>
              <w:rFonts w:cs="Arial"/>
              <w:sz w:val="24"/>
            </w:rPr>
            <w:t>Scenario analysis for supply chain disruptions or reputational crises</w:t>
          </w:r>
        </w:p>
        <w:p w14:paraId="75E75A87" w14:textId="77777777" w:rsidR="000875AD" w:rsidRPr="000875AD" w:rsidRDefault="000875AD" w:rsidP="000875AD">
          <w:pPr>
            <w:pStyle w:val="ListParagraph"/>
            <w:numPr>
              <w:ilvl w:val="0"/>
              <w:numId w:val="21"/>
            </w:numPr>
            <w:rPr>
              <w:rFonts w:cs="Arial"/>
              <w:sz w:val="24"/>
            </w:rPr>
          </w:pPr>
          <w:r w:rsidRPr="000875AD">
            <w:rPr>
              <w:rFonts w:cs="Arial"/>
              <w:sz w:val="24"/>
            </w:rPr>
            <w:t>Collaboration &amp; Workflow</w:t>
          </w:r>
        </w:p>
        <w:p w14:paraId="4788DE42" w14:textId="77777777" w:rsidR="000875AD" w:rsidRPr="000875AD" w:rsidRDefault="000875AD" w:rsidP="000875AD">
          <w:pPr>
            <w:pStyle w:val="ListParagraph"/>
            <w:numPr>
              <w:ilvl w:val="1"/>
              <w:numId w:val="21"/>
            </w:numPr>
            <w:rPr>
              <w:rFonts w:cs="Arial"/>
              <w:sz w:val="24"/>
            </w:rPr>
          </w:pPr>
          <w:r w:rsidRPr="000875AD">
            <w:rPr>
              <w:rFonts w:cs="Arial"/>
              <w:sz w:val="24"/>
            </w:rPr>
            <w:t>Enable procurement, compliance, finance, and legal teams to collaborate within a unified platform</w:t>
          </w:r>
        </w:p>
        <w:p w14:paraId="68C3757F" w14:textId="77777777" w:rsidR="000875AD" w:rsidRPr="000875AD" w:rsidRDefault="000875AD" w:rsidP="000875AD">
          <w:pPr>
            <w:pStyle w:val="ListParagraph"/>
            <w:numPr>
              <w:ilvl w:val="1"/>
              <w:numId w:val="21"/>
            </w:numPr>
            <w:rPr>
              <w:rFonts w:cs="Arial"/>
              <w:sz w:val="24"/>
            </w:rPr>
          </w:pPr>
          <w:r w:rsidRPr="000875AD">
            <w:rPr>
              <w:rFonts w:cs="Arial"/>
              <w:sz w:val="24"/>
            </w:rPr>
            <w:t>Document decision-making processes for audit and regulatory purposes</w:t>
          </w:r>
        </w:p>
        <w:p w14:paraId="2D7F7C14" w14:textId="77777777" w:rsidR="000875AD" w:rsidRPr="000875AD" w:rsidRDefault="000875AD" w:rsidP="000875AD">
          <w:pPr>
            <w:pStyle w:val="ListParagraph"/>
            <w:numPr>
              <w:ilvl w:val="1"/>
              <w:numId w:val="21"/>
            </w:numPr>
            <w:rPr>
              <w:rFonts w:cs="Arial"/>
              <w:sz w:val="24"/>
            </w:rPr>
          </w:pPr>
          <w:r w:rsidRPr="000875AD">
            <w:rPr>
              <w:rFonts w:cs="Arial"/>
              <w:sz w:val="24"/>
            </w:rPr>
            <w:t>Escalation workflows for vendors impacted by operational, financial, compliance, geopolitical, or reputational events</w:t>
          </w:r>
        </w:p>
        <w:p w14:paraId="0EC7D72C" w14:textId="77777777" w:rsidR="000875AD" w:rsidRPr="000875AD" w:rsidRDefault="000875AD" w:rsidP="000875AD">
          <w:pPr>
            <w:pStyle w:val="ListParagraph"/>
            <w:numPr>
              <w:ilvl w:val="0"/>
              <w:numId w:val="21"/>
            </w:numPr>
            <w:rPr>
              <w:rFonts w:cs="Arial"/>
              <w:sz w:val="24"/>
            </w:rPr>
          </w:pPr>
          <w:r w:rsidRPr="000875AD">
            <w:rPr>
              <w:rFonts w:cs="Arial"/>
              <w:sz w:val="24"/>
            </w:rPr>
            <w:t>Reports &amp; Audit Readiness</w:t>
          </w:r>
        </w:p>
        <w:p w14:paraId="23966689" w14:textId="77777777" w:rsidR="000875AD" w:rsidRPr="000875AD" w:rsidRDefault="000875AD" w:rsidP="000875AD">
          <w:pPr>
            <w:pStyle w:val="ListParagraph"/>
            <w:numPr>
              <w:ilvl w:val="1"/>
              <w:numId w:val="21"/>
            </w:numPr>
            <w:rPr>
              <w:rFonts w:cs="Arial"/>
              <w:sz w:val="24"/>
            </w:rPr>
          </w:pPr>
          <w:r w:rsidRPr="000875AD">
            <w:rPr>
              <w:rFonts w:cs="Arial"/>
              <w:sz w:val="24"/>
            </w:rPr>
            <w:t>Generate dashboards and reports for executive leadership</w:t>
          </w:r>
        </w:p>
        <w:p w14:paraId="5BE86E69" w14:textId="77777777" w:rsidR="000875AD" w:rsidRPr="000875AD" w:rsidRDefault="000875AD" w:rsidP="000875AD">
          <w:pPr>
            <w:pStyle w:val="ListParagraph"/>
            <w:numPr>
              <w:ilvl w:val="1"/>
              <w:numId w:val="21"/>
            </w:numPr>
            <w:rPr>
              <w:rFonts w:cs="Arial"/>
              <w:sz w:val="24"/>
            </w:rPr>
          </w:pPr>
          <w:r w:rsidRPr="000875AD">
            <w:rPr>
              <w:rFonts w:cs="Arial"/>
              <w:sz w:val="24"/>
            </w:rPr>
            <w:t>Provide evidence of due diligence and monitoring for regulatory audits</w:t>
          </w:r>
        </w:p>
        <w:p w14:paraId="7EE08769" w14:textId="77777777" w:rsidR="000875AD" w:rsidRDefault="000875AD" w:rsidP="000875AD">
          <w:pPr>
            <w:pStyle w:val="ListParagraph"/>
            <w:numPr>
              <w:ilvl w:val="1"/>
              <w:numId w:val="21"/>
            </w:numPr>
            <w:rPr>
              <w:rFonts w:cs="Arial"/>
              <w:sz w:val="24"/>
            </w:rPr>
          </w:pPr>
          <w:r w:rsidRPr="000875AD">
            <w:rPr>
              <w:rFonts w:cs="Arial"/>
              <w:sz w:val="24"/>
            </w:rPr>
            <w:t>Include geopolitical and reputational risk reporting to support strategic sourcing and contingency planning</w:t>
          </w:r>
        </w:p>
        <w:p w14:paraId="403CCDA7" w14:textId="4928EB37" w:rsidR="005A7BD8" w:rsidRPr="00A74A4D" w:rsidRDefault="002E05D9" w:rsidP="00953699">
          <w:pPr>
            <w:pStyle w:val="ListParagraph"/>
            <w:ind w:left="1440"/>
            <w:rPr>
              <w:rFonts w:cs="Arial"/>
              <w:sz w:val="24"/>
            </w:rPr>
          </w:pPr>
        </w:p>
      </w:sdtContent>
    </w:sdt>
    <w:bookmarkStart w:id="28" w:name="_Toc172702366" w:displacedByCustomXml="prev"/>
    <w:p w14:paraId="43CAC447" w14:textId="62DBEF97" w:rsidR="004C261A" w:rsidRPr="00A7107B" w:rsidRDefault="000875AD" w:rsidP="00A7107B">
      <w:pPr>
        <w:pStyle w:val="ListParagraph"/>
        <w:contextualSpacing/>
        <w:rPr>
          <w:rFonts w:cs="Arial"/>
          <w:b/>
          <w:sz w:val="24"/>
          <w:u w:val="single"/>
        </w:rPr>
      </w:pPr>
      <w:r w:rsidRPr="000875AD">
        <w:rPr>
          <w:rFonts w:cs="Arial"/>
          <w:b/>
          <w:sz w:val="24"/>
          <w:u w:val="single"/>
        </w:rPr>
        <w:t>PROJECT DELIVERABLES</w:t>
      </w:r>
      <w:bookmarkEnd w:id="28"/>
    </w:p>
    <w:sdt>
      <w:sdtPr>
        <w:rPr>
          <w:rFonts w:cs="Arial"/>
          <w:sz w:val="24"/>
        </w:rPr>
        <w:id w:val="949585212"/>
        <w:placeholder>
          <w:docPart w:val="05EC730A9801463C875492F16D8E39E3"/>
        </w:placeholder>
      </w:sdtPr>
      <w:sdtEndPr/>
      <w:sdtContent>
        <w:p w14:paraId="3E1881CD" w14:textId="77777777" w:rsidR="000875AD" w:rsidRPr="000875AD" w:rsidRDefault="000875AD" w:rsidP="000875AD">
          <w:pPr>
            <w:pStyle w:val="ListParagraph"/>
            <w:numPr>
              <w:ilvl w:val="0"/>
              <w:numId w:val="22"/>
            </w:numPr>
            <w:rPr>
              <w:rFonts w:cs="Arial"/>
              <w:sz w:val="24"/>
            </w:rPr>
          </w:pPr>
          <w:r w:rsidRPr="000875AD">
            <w:rPr>
              <w:rFonts w:cs="Arial"/>
              <w:sz w:val="24"/>
            </w:rPr>
            <w:t>Centralized TPRM platform with automated workflows</w:t>
          </w:r>
        </w:p>
        <w:p w14:paraId="4D387BAD" w14:textId="77777777" w:rsidR="000875AD" w:rsidRPr="000875AD" w:rsidRDefault="000875AD" w:rsidP="000875AD">
          <w:pPr>
            <w:pStyle w:val="ListParagraph"/>
            <w:numPr>
              <w:ilvl w:val="0"/>
              <w:numId w:val="22"/>
            </w:numPr>
            <w:rPr>
              <w:rFonts w:cs="Arial"/>
              <w:sz w:val="24"/>
            </w:rPr>
          </w:pPr>
          <w:r w:rsidRPr="000875AD">
            <w:rPr>
              <w:rFonts w:cs="Arial"/>
              <w:sz w:val="24"/>
            </w:rPr>
            <w:t>Integrated geopolitical and reputational risk monitoring modules</w:t>
          </w:r>
        </w:p>
        <w:p w14:paraId="0AED6C66" w14:textId="77777777" w:rsidR="000875AD" w:rsidRPr="000875AD" w:rsidRDefault="000875AD" w:rsidP="000875AD">
          <w:pPr>
            <w:pStyle w:val="ListParagraph"/>
            <w:numPr>
              <w:ilvl w:val="0"/>
              <w:numId w:val="22"/>
            </w:numPr>
            <w:rPr>
              <w:rFonts w:cs="Arial"/>
              <w:sz w:val="24"/>
            </w:rPr>
          </w:pPr>
          <w:r w:rsidRPr="000875AD">
            <w:rPr>
              <w:rFonts w:cs="Arial"/>
              <w:sz w:val="24"/>
            </w:rPr>
            <w:t>Vendor risk scoring framework with operational, financial, geopolitical, and reputational weighting</w:t>
          </w:r>
        </w:p>
        <w:p w14:paraId="516442A5" w14:textId="77777777" w:rsidR="000875AD" w:rsidRPr="000875AD" w:rsidRDefault="000875AD" w:rsidP="000875AD">
          <w:pPr>
            <w:pStyle w:val="ListParagraph"/>
            <w:numPr>
              <w:ilvl w:val="0"/>
              <w:numId w:val="22"/>
            </w:numPr>
            <w:rPr>
              <w:rFonts w:cs="Arial"/>
              <w:sz w:val="24"/>
            </w:rPr>
          </w:pPr>
          <w:r w:rsidRPr="000875AD">
            <w:rPr>
              <w:rFonts w:cs="Arial"/>
              <w:sz w:val="24"/>
            </w:rPr>
            <w:t>Executive dashboards and compliance reports</w:t>
          </w:r>
        </w:p>
        <w:p w14:paraId="0E5D999F" w14:textId="77777777" w:rsidR="000875AD" w:rsidRDefault="000875AD" w:rsidP="000875AD">
          <w:pPr>
            <w:pStyle w:val="ListParagraph"/>
            <w:numPr>
              <w:ilvl w:val="0"/>
              <w:numId w:val="22"/>
            </w:numPr>
            <w:rPr>
              <w:rFonts w:cs="Arial"/>
              <w:sz w:val="24"/>
            </w:rPr>
          </w:pPr>
          <w:r w:rsidRPr="000875AD">
            <w:rPr>
              <w:rFonts w:cs="Arial"/>
              <w:sz w:val="24"/>
            </w:rPr>
            <w:t>Training sessions for procurement, and compliance teams</w:t>
          </w:r>
        </w:p>
        <w:p w14:paraId="2A306643" w14:textId="77777777" w:rsidR="004C261A" w:rsidRPr="000875AD" w:rsidRDefault="002E05D9" w:rsidP="004C261A">
          <w:pPr>
            <w:pStyle w:val="ListParagraph"/>
            <w:rPr>
              <w:rFonts w:cs="Arial"/>
              <w:sz w:val="24"/>
            </w:rPr>
          </w:pPr>
        </w:p>
      </w:sdtContent>
    </w:sdt>
    <w:p w14:paraId="37DB2EE5" w14:textId="77777777" w:rsidR="000875AD" w:rsidRPr="000875AD" w:rsidRDefault="000875AD" w:rsidP="000875AD">
      <w:pPr>
        <w:pStyle w:val="ListParagraph"/>
        <w:contextualSpacing/>
        <w:rPr>
          <w:rFonts w:cs="Arial"/>
          <w:b/>
          <w:sz w:val="24"/>
          <w:u w:val="single"/>
        </w:rPr>
      </w:pPr>
      <w:bookmarkStart w:id="29" w:name="_Toc172702367"/>
      <w:r w:rsidRPr="000875AD">
        <w:rPr>
          <w:rFonts w:cs="Arial"/>
          <w:b/>
          <w:sz w:val="24"/>
          <w:u w:val="single"/>
        </w:rPr>
        <w:t>MILESTONES</w:t>
      </w:r>
      <w:bookmarkEnd w:id="29"/>
    </w:p>
    <w:p w14:paraId="6EA2E1A1" w14:textId="77777777" w:rsidR="000875AD" w:rsidRPr="000875AD" w:rsidRDefault="000875AD" w:rsidP="000875AD">
      <w:pPr>
        <w:pStyle w:val="ListParagraph"/>
        <w:contextualSpacing/>
        <w:rPr>
          <w:rFonts w:cs="Arial"/>
          <w:sz w:val="24"/>
        </w:rPr>
      </w:pPr>
      <w:r w:rsidRPr="000875AD">
        <w:rPr>
          <w:rFonts w:cs="Arial"/>
          <w:sz w:val="24"/>
        </w:rPr>
        <w:lastRenderedPageBreak/>
        <w:t>Identify and list key milestones or checkpoints throughout the project timeline.</w:t>
      </w:r>
    </w:p>
    <w:sdt>
      <w:sdtPr>
        <w:rPr>
          <w:rFonts w:cs="Arial"/>
          <w:sz w:val="24"/>
        </w:rPr>
        <w:id w:val="-803459330"/>
        <w:placeholder>
          <w:docPart w:val="05EC730A9801463C875492F16D8E39E3"/>
        </w:placeholder>
        <w:showingPlcHdr/>
      </w:sdtPr>
      <w:sdtEndPr/>
      <w:sdtContent>
        <w:p w14:paraId="79B6C08A" w14:textId="77777777" w:rsidR="000875AD" w:rsidRPr="000875AD" w:rsidRDefault="000875AD" w:rsidP="000875AD">
          <w:pPr>
            <w:pStyle w:val="ListParagraph"/>
            <w:contextualSpacing/>
            <w:rPr>
              <w:rFonts w:cs="Arial"/>
              <w:sz w:val="24"/>
            </w:rPr>
          </w:pPr>
          <w:r w:rsidRPr="000875AD">
            <w:rPr>
              <w:rFonts w:cs="Arial"/>
              <w:sz w:val="24"/>
            </w:rPr>
            <w:t>Click or tap here to enter text.</w:t>
          </w:r>
        </w:p>
      </w:sdtContent>
    </w:sdt>
    <w:p w14:paraId="143901AE" w14:textId="77777777" w:rsidR="004C261A" w:rsidRDefault="004C261A" w:rsidP="000875AD">
      <w:pPr>
        <w:pStyle w:val="ListParagraph"/>
        <w:contextualSpacing/>
        <w:rPr>
          <w:rFonts w:cs="Arial"/>
          <w:b/>
          <w:sz w:val="24"/>
        </w:rPr>
      </w:pPr>
      <w:bookmarkStart w:id="30" w:name="_Toc172702368"/>
    </w:p>
    <w:p w14:paraId="7305736D" w14:textId="7664CDD3" w:rsidR="000875AD" w:rsidRPr="000875AD" w:rsidRDefault="000875AD" w:rsidP="000875AD">
      <w:pPr>
        <w:pStyle w:val="ListParagraph"/>
        <w:contextualSpacing/>
        <w:rPr>
          <w:rFonts w:cs="Arial"/>
          <w:b/>
          <w:sz w:val="24"/>
          <w:u w:val="single"/>
        </w:rPr>
      </w:pPr>
      <w:r w:rsidRPr="000875AD">
        <w:rPr>
          <w:rFonts w:cs="Arial"/>
          <w:b/>
          <w:sz w:val="24"/>
          <w:u w:val="single"/>
        </w:rPr>
        <w:t>TASKS</w:t>
      </w:r>
      <w:bookmarkEnd w:id="30"/>
    </w:p>
    <w:p w14:paraId="332A2232" w14:textId="77777777" w:rsidR="000875AD" w:rsidRPr="000875AD" w:rsidRDefault="000875AD" w:rsidP="000875AD">
      <w:pPr>
        <w:pStyle w:val="ListParagraph"/>
        <w:contextualSpacing/>
        <w:rPr>
          <w:rFonts w:cs="Arial"/>
          <w:sz w:val="24"/>
        </w:rPr>
      </w:pPr>
      <w:r w:rsidRPr="000875AD">
        <w:rPr>
          <w:rFonts w:cs="Arial"/>
          <w:sz w:val="24"/>
        </w:rPr>
        <w:t>List the project's specific tasks or activities. Each task should be concise and outline the necessary resources and dependencies.</w:t>
      </w:r>
    </w:p>
    <w:sdt>
      <w:sdtPr>
        <w:rPr>
          <w:rFonts w:cs="Arial"/>
          <w:sz w:val="24"/>
        </w:rPr>
        <w:id w:val="-429116373"/>
        <w:placeholder>
          <w:docPart w:val="05EC730A9801463C875492F16D8E39E3"/>
        </w:placeholder>
        <w:showingPlcHdr/>
      </w:sdtPr>
      <w:sdtEndPr/>
      <w:sdtContent>
        <w:p w14:paraId="726EACE8" w14:textId="02F64AF4" w:rsidR="000875AD" w:rsidRPr="000875AD" w:rsidRDefault="004C261A" w:rsidP="000875AD">
          <w:pPr>
            <w:pStyle w:val="ListParagraph"/>
            <w:contextualSpacing/>
            <w:rPr>
              <w:rFonts w:cs="Arial"/>
              <w:sz w:val="24"/>
            </w:rPr>
          </w:pPr>
          <w:r>
            <w:rPr>
              <w:rStyle w:val="PlaceholderText"/>
              <w:rFonts w:asciiTheme="minorHAnsi" w:eastAsiaTheme="minorEastAsia" w:hAnsiTheme="minorHAnsi" w:cstheme="minorBidi"/>
            </w:rPr>
            <w:t>Click or tap here to enter text.</w:t>
          </w:r>
        </w:p>
      </w:sdtContent>
    </w:sdt>
    <w:p w14:paraId="6F42670E" w14:textId="77777777" w:rsidR="004C261A" w:rsidRDefault="004C261A" w:rsidP="000875AD">
      <w:pPr>
        <w:pStyle w:val="ListParagraph"/>
        <w:contextualSpacing/>
        <w:rPr>
          <w:rFonts w:cs="Arial"/>
          <w:b/>
          <w:sz w:val="24"/>
        </w:rPr>
      </w:pPr>
      <w:bookmarkStart w:id="31" w:name="_Toc172702369"/>
    </w:p>
    <w:p w14:paraId="1AEC2AD5" w14:textId="6A022495" w:rsidR="000875AD" w:rsidRPr="000875AD" w:rsidRDefault="000875AD" w:rsidP="000875AD">
      <w:pPr>
        <w:pStyle w:val="ListParagraph"/>
        <w:contextualSpacing/>
        <w:rPr>
          <w:rFonts w:cs="Arial"/>
          <w:b/>
          <w:sz w:val="24"/>
          <w:u w:val="single"/>
        </w:rPr>
      </w:pPr>
      <w:r w:rsidRPr="000875AD">
        <w:rPr>
          <w:rFonts w:cs="Arial"/>
          <w:b/>
          <w:sz w:val="24"/>
          <w:u w:val="single"/>
        </w:rPr>
        <w:t>SCHEDULE (timeline)</w:t>
      </w:r>
      <w:bookmarkEnd w:id="31"/>
    </w:p>
    <w:p w14:paraId="7133EC3E" w14:textId="77777777" w:rsidR="000875AD" w:rsidRPr="000875AD" w:rsidRDefault="000875AD" w:rsidP="000875AD">
      <w:pPr>
        <w:pStyle w:val="ListParagraph"/>
        <w:contextualSpacing/>
        <w:rPr>
          <w:rFonts w:cs="Arial"/>
          <w:sz w:val="24"/>
        </w:rPr>
      </w:pPr>
      <w:r w:rsidRPr="000875AD">
        <w:rPr>
          <w:rFonts w:cs="Arial"/>
          <w:sz w:val="24"/>
        </w:rPr>
        <w:t>Present a timeline or schedule outlining the project's start and end dates.</w:t>
      </w:r>
    </w:p>
    <w:sdt>
      <w:sdtPr>
        <w:rPr>
          <w:rFonts w:cs="Arial"/>
          <w:sz w:val="24"/>
        </w:rPr>
        <w:id w:val="1720165185"/>
        <w:placeholder>
          <w:docPart w:val="05EC730A9801463C875492F16D8E39E3"/>
        </w:placeholder>
        <w:showingPlcHdr/>
      </w:sdtPr>
      <w:sdtEndPr/>
      <w:sdtContent>
        <w:p w14:paraId="6FFAEF92" w14:textId="5944EC5A" w:rsidR="000875AD" w:rsidRPr="000875AD" w:rsidRDefault="004C261A" w:rsidP="000875AD">
          <w:pPr>
            <w:pStyle w:val="ListParagraph"/>
            <w:contextualSpacing/>
            <w:rPr>
              <w:rFonts w:cs="Arial"/>
              <w:sz w:val="24"/>
            </w:rPr>
          </w:pPr>
          <w:r>
            <w:rPr>
              <w:rStyle w:val="PlaceholderText"/>
              <w:rFonts w:asciiTheme="minorHAnsi" w:eastAsiaTheme="minorEastAsia" w:hAnsiTheme="minorHAnsi" w:cstheme="minorBidi"/>
            </w:rPr>
            <w:t>Click or tap here to enter text.</w:t>
          </w:r>
        </w:p>
      </w:sdtContent>
    </w:sdt>
    <w:p w14:paraId="65BD308B" w14:textId="77777777" w:rsidR="004C261A" w:rsidRDefault="004C261A" w:rsidP="000875AD">
      <w:pPr>
        <w:pStyle w:val="ListParagraph"/>
        <w:contextualSpacing/>
        <w:rPr>
          <w:rFonts w:cs="Arial"/>
          <w:b/>
          <w:sz w:val="24"/>
        </w:rPr>
      </w:pPr>
      <w:bookmarkStart w:id="32" w:name="_Toc172702370"/>
    </w:p>
    <w:p w14:paraId="583DCBB5" w14:textId="2A1D270B" w:rsidR="004C261A" w:rsidRPr="00A7107B" w:rsidRDefault="000875AD" w:rsidP="00A7107B">
      <w:pPr>
        <w:pStyle w:val="ListParagraph"/>
        <w:contextualSpacing/>
        <w:rPr>
          <w:rFonts w:cs="Arial"/>
          <w:b/>
          <w:sz w:val="24"/>
          <w:u w:val="single"/>
        </w:rPr>
      </w:pPr>
      <w:r w:rsidRPr="000875AD">
        <w:rPr>
          <w:rFonts w:cs="Arial"/>
          <w:b/>
          <w:sz w:val="24"/>
          <w:u w:val="single"/>
        </w:rPr>
        <w:t>STANDARDS, TESTING, and COMPLIANCE</w:t>
      </w:r>
      <w:bookmarkEnd w:id="32"/>
    </w:p>
    <w:sdt>
      <w:sdtPr>
        <w:rPr>
          <w:rFonts w:cs="Arial"/>
          <w:sz w:val="24"/>
        </w:rPr>
        <w:id w:val="2130892341"/>
        <w:placeholder>
          <w:docPart w:val="05EC730A9801463C875492F16D8E39E3"/>
        </w:placeholder>
      </w:sdtPr>
      <w:sdtEndPr/>
      <w:sdtContent>
        <w:p w14:paraId="4816923B" w14:textId="77777777" w:rsidR="000875AD" w:rsidRPr="000875AD" w:rsidRDefault="000875AD" w:rsidP="000875AD">
          <w:pPr>
            <w:pStyle w:val="ListParagraph"/>
            <w:numPr>
              <w:ilvl w:val="0"/>
              <w:numId w:val="23"/>
            </w:numPr>
            <w:rPr>
              <w:rFonts w:cs="Arial"/>
              <w:sz w:val="24"/>
            </w:rPr>
          </w:pPr>
          <w:r w:rsidRPr="000875AD">
            <w:rPr>
              <w:rFonts w:cs="Arial"/>
              <w:sz w:val="24"/>
            </w:rPr>
            <w:t>Standards Alignment Deliverables</w:t>
          </w:r>
        </w:p>
        <w:p w14:paraId="24F4B7D4" w14:textId="77777777" w:rsidR="000875AD" w:rsidRPr="000875AD" w:rsidRDefault="000875AD" w:rsidP="000875AD">
          <w:pPr>
            <w:pStyle w:val="ListParagraph"/>
            <w:numPr>
              <w:ilvl w:val="1"/>
              <w:numId w:val="23"/>
            </w:numPr>
            <w:rPr>
              <w:rFonts w:cs="Arial"/>
              <w:sz w:val="24"/>
            </w:rPr>
          </w:pPr>
          <w:r w:rsidRPr="000875AD">
            <w:rPr>
              <w:rFonts w:cs="Arial"/>
              <w:sz w:val="24"/>
            </w:rPr>
            <w:t>Documentation showing alignment with relevant frameworks</w:t>
          </w:r>
        </w:p>
        <w:p w14:paraId="5B3D040D" w14:textId="77777777" w:rsidR="000875AD" w:rsidRPr="000875AD" w:rsidRDefault="000875AD" w:rsidP="000875AD">
          <w:pPr>
            <w:pStyle w:val="ListParagraph"/>
            <w:numPr>
              <w:ilvl w:val="1"/>
              <w:numId w:val="23"/>
            </w:numPr>
            <w:rPr>
              <w:rFonts w:cs="Arial"/>
              <w:sz w:val="24"/>
            </w:rPr>
          </w:pPr>
          <w:r w:rsidRPr="000875AD">
            <w:rPr>
              <w:rFonts w:cs="Arial"/>
              <w:sz w:val="24"/>
            </w:rPr>
            <w:t>Mapping of platform controls to regulatory requirements</w:t>
          </w:r>
        </w:p>
        <w:p w14:paraId="4ED13DDD" w14:textId="77777777" w:rsidR="000875AD" w:rsidRPr="000875AD" w:rsidRDefault="000875AD" w:rsidP="000875AD">
          <w:pPr>
            <w:pStyle w:val="ListParagraph"/>
            <w:numPr>
              <w:ilvl w:val="1"/>
              <w:numId w:val="23"/>
            </w:numPr>
            <w:rPr>
              <w:rFonts w:cs="Arial"/>
              <w:sz w:val="24"/>
            </w:rPr>
          </w:pPr>
          <w:r w:rsidRPr="000875AD">
            <w:rPr>
              <w:rFonts w:cs="Arial"/>
              <w:sz w:val="24"/>
            </w:rPr>
            <w:t>Evidence of secure development practices</w:t>
          </w:r>
        </w:p>
        <w:p w14:paraId="4C3F2AA4" w14:textId="77777777" w:rsidR="000875AD" w:rsidRPr="000875AD" w:rsidRDefault="000875AD" w:rsidP="000875AD">
          <w:pPr>
            <w:pStyle w:val="ListParagraph"/>
            <w:numPr>
              <w:ilvl w:val="1"/>
              <w:numId w:val="23"/>
            </w:numPr>
            <w:rPr>
              <w:rFonts w:cs="Arial"/>
              <w:sz w:val="24"/>
            </w:rPr>
          </w:pPr>
          <w:r w:rsidRPr="000875AD">
            <w:rPr>
              <w:rFonts w:cs="Arial"/>
              <w:sz w:val="24"/>
            </w:rPr>
            <w:t>Data governance and data-handling standards documentation</w:t>
          </w:r>
        </w:p>
        <w:p w14:paraId="2E53A9E0" w14:textId="77777777" w:rsidR="000875AD" w:rsidRPr="000875AD" w:rsidRDefault="000875AD" w:rsidP="000875AD">
          <w:pPr>
            <w:pStyle w:val="ListParagraph"/>
            <w:numPr>
              <w:ilvl w:val="0"/>
              <w:numId w:val="23"/>
            </w:numPr>
            <w:rPr>
              <w:rFonts w:cs="Arial"/>
              <w:sz w:val="24"/>
            </w:rPr>
          </w:pPr>
          <w:r w:rsidRPr="000875AD">
            <w:rPr>
              <w:rFonts w:cs="Arial"/>
              <w:sz w:val="24"/>
            </w:rPr>
            <w:t>Platform Validation &amp; Functional Testing Deliverables</w:t>
          </w:r>
        </w:p>
        <w:p w14:paraId="5AA8B71D" w14:textId="77777777" w:rsidR="000875AD" w:rsidRPr="000875AD" w:rsidRDefault="000875AD" w:rsidP="000875AD">
          <w:pPr>
            <w:pStyle w:val="ListParagraph"/>
            <w:numPr>
              <w:ilvl w:val="1"/>
              <w:numId w:val="23"/>
            </w:numPr>
            <w:rPr>
              <w:rFonts w:cs="Arial"/>
              <w:sz w:val="24"/>
            </w:rPr>
          </w:pPr>
          <w:r w:rsidRPr="000875AD">
            <w:rPr>
              <w:rFonts w:cs="Arial"/>
              <w:sz w:val="24"/>
            </w:rPr>
            <w:t>User acceptance testing plan and results</w:t>
          </w:r>
        </w:p>
        <w:p w14:paraId="1585AAFB" w14:textId="77777777" w:rsidR="000875AD" w:rsidRPr="000875AD" w:rsidRDefault="000875AD" w:rsidP="000875AD">
          <w:pPr>
            <w:pStyle w:val="ListParagraph"/>
            <w:numPr>
              <w:ilvl w:val="1"/>
              <w:numId w:val="23"/>
            </w:numPr>
            <w:rPr>
              <w:rFonts w:cs="Arial"/>
              <w:sz w:val="24"/>
            </w:rPr>
          </w:pPr>
          <w:r w:rsidRPr="000875AD">
            <w:rPr>
              <w:rFonts w:cs="Arial"/>
              <w:sz w:val="24"/>
            </w:rPr>
            <w:t>Integration testing with internal systems</w:t>
          </w:r>
        </w:p>
        <w:p w14:paraId="43FD11AF" w14:textId="77777777" w:rsidR="000875AD" w:rsidRPr="000875AD" w:rsidRDefault="000875AD" w:rsidP="000875AD">
          <w:pPr>
            <w:pStyle w:val="ListParagraph"/>
            <w:numPr>
              <w:ilvl w:val="1"/>
              <w:numId w:val="23"/>
            </w:numPr>
            <w:rPr>
              <w:rFonts w:cs="Arial"/>
              <w:sz w:val="24"/>
            </w:rPr>
          </w:pPr>
          <w:r w:rsidRPr="000875AD">
            <w:rPr>
              <w:rFonts w:cs="Arial"/>
              <w:sz w:val="24"/>
            </w:rPr>
            <w:t>API testing and documentation</w:t>
          </w:r>
        </w:p>
        <w:p w14:paraId="5E9C50BF" w14:textId="77777777" w:rsidR="000875AD" w:rsidRPr="000875AD" w:rsidRDefault="000875AD" w:rsidP="000875AD">
          <w:pPr>
            <w:pStyle w:val="ListParagraph"/>
            <w:numPr>
              <w:ilvl w:val="1"/>
              <w:numId w:val="23"/>
            </w:numPr>
            <w:rPr>
              <w:rFonts w:cs="Arial"/>
              <w:sz w:val="24"/>
            </w:rPr>
          </w:pPr>
          <w:r w:rsidRPr="000875AD">
            <w:rPr>
              <w:rFonts w:cs="Arial"/>
              <w:sz w:val="24"/>
            </w:rPr>
            <w:t>Performance and load-testing results</w:t>
          </w:r>
        </w:p>
        <w:p w14:paraId="2DD297FD" w14:textId="77777777" w:rsidR="000875AD" w:rsidRPr="000875AD" w:rsidRDefault="000875AD" w:rsidP="000875AD">
          <w:pPr>
            <w:pStyle w:val="ListParagraph"/>
            <w:numPr>
              <w:ilvl w:val="0"/>
              <w:numId w:val="23"/>
            </w:numPr>
            <w:rPr>
              <w:rFonts w:cs="Arial"/>
              <w:sz w:val="24"/>
            </w:rPr>
          </w:pPr>
          <w:r w:rsidRPr="000875AD">
            <w:rPr>
              <w:rFonts w:cs="Arial"/>
              <w:sz w:val="24"/>
            </w:rPr>
            <w:t>Compliance Reporting Deliverables</w:t>
          </w:r>
        </w:p>
        <w:p w14:paraId="031D8E45" w14:textId="77777777" w:rsidR="000875AD" w:rsidRPr="000875AD" w:rsidRDefault="000875AD" w:rsidP="000875AD">
          <w:pPr>
            <w:pStyle w:val="ListParagraph"/>
            <w:numPr>
              <w:ilvl w:val="1"/>
              <w:numId w:val="23"/>
            </w:numPr>
            <w:rPr>
              <w:rFonts w:cs="Arial"/>
              <w:sz w:val="24"/>
            </w:rPr>
          </w:pPr>
          <w:r w:rsidRPr="000875AD">
            <w:rPr>
              <w:rFonts w:cs="Arial"/>
              <w:sz w:val="24"/>
            </w:rPr>
            <w:t>Standardized vendor risk assessment templates</w:t>
          </w:r>
        </w:p>
        <w:p w14:paraId="1FE799E0" w14:textId="77777777" w:rsidR="000875AD" w:rsidRPr="000875AD" w:rsidRDefault="000875AD" w:rsidP="000875AD">
          <w:pPr>
            <w:pStyle w:val="ListParagraph"/>
            <w:numPr>
              <w:ilvl w:val="1"/>
              <w:numId w:val="23"/>
            </w:numPr>
            <w:rPr>
              <w:rFonts w:cs="Arial"/>
              <w:sz w:val="24"/>
            </w:rPr>
          </w:pPr>
          <w:r w:rsidRPr="000875AD">
            <w:rPr>
              <w:rFonts w:cs="Arial"/>
              <w:sz w:val="24"/>
            </w:rPr>
            <w:t>Automated compliance reporting dashboards</w:t>
          </w:r>
        </w:p>
        <w:p w14:paraId="1306F1AF" w14:textId="77777777" w:rsidR="000875AD" w:rsidRPr="000875AD" w:rsidRDefault="000875AD" w:rsidP="000875AD">
          <w:pPr>
            <w:pStyle w:val="ListParagraph"/>
            <w:numPr>
              <w:ilvl w:val="1"/>
              <w:numId w:val="23"/>
            </w:numPr>
            <w:rPr>
              <w:rFonts w:cs="Arial"/>
              <w:sz w:val="24"/>
            </w:rPr>
          </w:pPr>
          <w:r w:rsidRPr="000875AD">
            <w:rPr>
              <w:rFonts w:cs="Arial"/>
              <w:sz w:val="24"/>
            </w:rPr>
            <w:t>Audit-ready evidence packages for vendor reviews</w:t>
          </w:r>
        </w:p>
        <w:p w14:paraId="0C727FBF" w14:textId="77777777" w:rsidR="000875AD" w:rsidRPr="000875AD" w:rsidRDefault="000875AD" w:rsidP="000875AD">
          <w:pPr>
            <w:pStyle w:val="ListParagraph"/>
            <w:numPr>
              <w:ilvl w:val="1"/>
              <w:numId w:val="23"/>
            </w:numPr>
            <w:rPr>
              <w:rFonts w:cs="Arial"/>
              <w:sz w:val="24"/>
            </w:rPr>
          </w:pPr>
          <w:r w:rsidRPr="000875AD">
            <w:rPr>
              <w:rFonts w:cs="Arial"/>
              <w:sz w:val="24"/>
            </w:rPr>
            <w:t>Continuous monitoring reports across risk domains</w:t>
          </w:r>
        </w:p>
        <w:p w14:paraId="1F9B8C91" w14:textId="77777777" w:rsidR="000875AD" w:rsidRPr="000875AD" w:rsidRDefault="000875AD" w:rsidP="000875AD">
          <w:pPr>
            <w:pStyle w:val="ListParagraph"/>
            <w:numPr>
              <w:ilvl w:val="0"/>
              <w:numId w:val="23"/>
            </w:numPr>
            <w:rPr>
              <w:rFonts w:cs="Arial"/>
              <w:sz w:val="24"/>
            </w:rPr>
          </w:pPr>
          <w:r w:rsidRPr="000875AD">
            <w:rPr>
              <w:rFonts w:cs="Arial"/>
              <w:sz w:val="24"/>
            </w:rPr>
            <w:t>Governance and Oversight Deliverables</w:t>
          </w:r>
        </w:p>
        <w:p w14:paraId="2D6C69C6" w14:textId="77777777" w:rsidR="000875AD" w:rsidRPr="000875AD" w:rsidRDefault="000875AD" w:rsidP="000875AD">
          <w:pPr>
            <w:pStyle w:val="ListParagraph"/>
            <w:numPr>
              <w:ilvl w:val="1"/>
              <w:numId w:val="23"/>
            </w:numPr>
            <w:rPr>
              <w:rFonts w:cs="Arial"/>
              <w:sz w:val="24"/>
            </w:rPr>
          </w:pPr>
          <w:r w:rsidRPr="000875AD">
            <w:rPr>
              <w:rFonts w:cs="Arial"/>
              <w:sz w:val="24"/>
            </w:rPr>
            <w:t>Risk scoring methodology documentation</w:t>
          </w:r>
        </w:p>
        <w:p w14:paraId="33229544" w14:textId="77777777" w:rsidR="000875AD" w:rsidRPr="000875AD" w:rsidRDefault="000875AD" w:rsidP="000875AD">
          <w:pPr>
            <w:pStyle w:val="ListParagraph"/>
            <w:numPr>
              <w:ilvl w:val="1"/>
              <w:numId w:val="23"/>
            </w:numPr>
            <w:rPr>
              <w:rFonts w:cs="Arial"/>
              <w:sz w:val="24"/>
            </w:rPr>
          </w:pPr>
          <w:r w:rsidRPr="000875AD">
            <w:rPr>
              <w:rFonts w:cs="Arial"/>
              <w:sz w:val="24"/>
            </w:rPr>
            <w:t>Workflow and approval process documentation</w:t>
          </w:r>
        </w:p>
        <w:p w14:paraId="50C51E5B" w14:textId="77777777" w:rsidR="000875AD" w:rsidRPr="000875AD" w:rsidRDefault="000875AD" w:rsidP="000875AD">
          <w:pPr>
            <w:pStyle w:val="ListParagraph"/>
            <w:numPr>
              <w:ilvl w:val="1"/>
              <w:numId w:val="23"/>
            </w:numPr>
            <w:rPr>
              <w:rFonts w:cs="Arial"/>
              <w:sz w:val="24"/>
            </w:rPr>
          </w:pPr>
          <w:r w:rsidRPr="000875AD">
            <w:rPr>
              <w:rFonts w:cs="Arial"/>
              <w:sz w:val="24"/>
            </w:rPr>
            <w:t>Policy and procedure alignment review</w:t>
          </w:r>
        </w:p>
        <w:p w14:paraId="352A5BEE" w14:textId="77777777" w:rsidR="000875AD" w:rsidRDefault="000875AD" w:rsidP="000875AD">
          <w:pPr>
            <w:pStyle w:val="ListParagraph"/>
            <w:numPr>
              <w:ilvl w:val="1"/>
              <w:numId w:val="23"/>
            </w:numPr>
            <w:rPr>
              <w:rFonts w:cs="Arial"/>
              <w:sz w:val="24"/>
            </w:rPr>
          </w:pPr>
          <w:r w:rsidRPr="000875AD">
            <w:rPr>
              <w:rFonts w:cs="Arial"/>
              <w:sz w:val="24"/>
            </w:rPr>
            <w:t>Annual compliance review and roadmap recommendations</w:t>
          </w:r>
        </w:p>
        <w:p w14:paraId="015BD706" w14:textId="77777777" w:rsidR="004C261A" w:rsidRPr="000875AD" w:rsidRDefault="002E05D9" w:rsidP="004C261A">
          <w:pPr>
            <w:pStyle w:val="ListParagraph"/>
            <w:ind w:left="1440"/>
            <w:rPr>
              <w:rFonts w:cs="Arial"/>
              <w:sz w:val="24"/>
            </w:rPr>
          </w:pPr>
        </w:p>
      </w:sdtContent>
    </w:sdt>
    <w:p w14:paraId="1A3D9359" w14:textId="07690E9D" w:rsidR="004C261A" w:rsidRPr="00A7107B" w:rsidRDefault="000875AD" w:rsidP="00A7107B">
      <w:pPr>
        <w:pStyle w:val="ListParagraph"/>
        <w:contextualSpacing/>
        <w:rPr>
          <w:rFonts w:cs="Arial"/>
          <w:b/>
          <w:sz w:val="24"/>
          <w:u w:val="single"/>
        </w:rPr>
      </w:pPr>
      <w:bookmarkStart w:id="33" w:name="_Toc172702371"/>
      <w:r w:rsidRPr="000875AD">
        <w:rPr>
          <w:rFonts w:cs="Arial"/>
          <w:b/>
          <w:sz w:val="24"/>
          <w:u w:val="single"/>
        </w:rPr>
        <w:t>REQUIREMENTS</w:t>
      </w:r>
      <w:bookmarkEnd w:id="33"/>
    </w:p>
    <w:sdt>
      <w:sdtPr>
        <w:rPr>
          <w:rFonts w:cs="Arial"/>
          <w:sz w:val="24"/>
        </w:rPr>
        <w:id w:val="1174306132"/>
        <w:placeholder>
          <w:docPart w:val="05EC730A9801463C875492F16D8E39E3"/>
        </w:placeholder>
      </w:sdtPr>
      <w:sdtEndPr/>
      <w:sdtContent>
        <w:p w14:paraId="161DB73D" w14:textId="77777777" w:rsidR="000875AD" w:rsidRPr="000875AD" w:rsidRDefault="000875AD" w:rsidP="000875AD">
          <w:pPr>
            <w:pStyle w:val="ListParagraph"/>
            <w:numPr>
              <w:ilvl w:val="0"/>
              <w:numId w:val="24"/>
            </w:numPr>
            <w:rPr>
              <w:rFonts w:cs="Arial"/>
              <w:sz w:val="24"/>
            </w:rPr>
          </w:pPr>
          <w:r w:rsidRPr="000875AD">
            <w:rPr>
              <w:rFonts w:cs="Arial"/>
              <w:sz w:val="24"/>
            </w:rPr>
            <w:t>System Architecture</w:t>
          </w:r>
        </w:p>
        <w:p w14:paraId="0D0B5928" w14:textId="77777777" w:rsidR="000875AD" w:rsidRPr="000875AD" w:rsidRDefault="000875AD" w:rsidP="000875AD">
          <w:pPr>
            <w:pStyle w:val="ListParagraph"/>
            <w:numPr>
              <w:ilvl w:val="1"/>
              <w:numId w:val="24"/>
            </w:numPr>
            <w:rPr>
              <w:rFonts w:cs="Arial"/>
              <w:sz w:val="24"/>
            </w:rPr>
          </w:pPr>
          <w:r w:rsidRPr="000875AD">
            <w:rPr>
              <w:rFonts w:cs="Arial"/>
              <w:sz w:val="24"/>
            </w:rPr>
            <w:t>Scalable platform with high availability</w:t>
          </w:r>
        </w:p>
        <w:p w14:paraId="07681DA4" w14:textId="77777777" w:rsidR="000875AD" w:rsidRPr="000875AD" w:rsidRDefault="000875AD" w:rsidP="000875AD">
          <w:pPr>
            <w:pStyle w:val="ListParagraph"/>
            <w:numPr>
              <w:ilvl w:val="1"/>
              <w:numId w:val="24"/>
            </w:numPr>
            <w:rPr>
              <w:rFonts w:cs="Arial"/>
              <w:sz w:val="24"/>
            </w:rPr>
          </w:pPr>
          <w:r w:rsidRPr="000875AD">
            <w:rPr>
              <w:rFonts w:cs="Arial"/>
              <w:sz w:val="24"/>
            </w:rPr>
            <w:t>Modular design to support add-on capabilities (e.g., geopolitical risk, reputational monitoring)</w:t>
          </w:r>
        </w:p>
        <w:p w14:paraId="4045C258" w14:textId="77777777" w:rsidR="000875AD" w:rsidRPr="000875AD" w:rsidRDefault="000875AD" w:rsidP="000875AD">
          <w:pPr>
            <w:pStyle w:val="ListParagraph"/>
            <w:numPr>
              <w:ilvl w:val="1"/>
              <w:numId w:val="24"/>
            </w:numPr>
            <w:rPr>
              <w:rFonts w:cs="Arial"/>
              <w:sz w:val="24"/>
            </w:rPr>
          </w:pPr>
          <w:r w:rsidRPr="000875AD">
            <w:rPr>
              <w:rFonts w:cs="Arial"/>
              <w:sz w:val="24"/>
            </w:rPr>
            <w:t>API-driven architecture for integration with ERP, procurement, compliance, and financial systems</w:t>
          </w:r>
        </w:p>
        <w:p w14:paraId="4F3D726C" w14:textId="77777777" w:rsidR="000875AD" w:rsidRPr="000875AD" w:rsidRDefault="000875AD" w:rsidP="000875AD">
          <w:pPr>
            <w:pStyle w:val="ListParagraph"/>
            <w:numPr>
              <w:ilvl w:val="1"/>
              <w:numId w:val="24"/>
            </w:numPr>
            <w:rPr>
              <w:rFonts w:cs="Arial"/>
              <w:sz w:val="24"/>
            </w:rPr>
          </w:pPr>
          <w:r w:rsidRPr="000875AD">
            <w:rPr>
              <w:rFonts w:cs="Arial"/>
              <w:sz w:val="24"/>
            </w:rPr>
            <w:t>Role-based access control with single sign-on (SSO)</w:t>
          </w:r>
        </w:p>
        <w:p w14:paraId="035B8BE1" w14:textId="77777777" w:rsidR="000875AD" w:rsidRPr="000875AD" w:rsidRDefault="000875AD" w:rsidP="000875AD">
          <w:pPr>
            <w:pStyle w:val="ListParagraph"/>
            <w:numPr>
              <w:ilvl w:val="0"/>
              <w:numId w:val="24"/>
            </w:numPr>
            <w:rPr>
              <w:rFonts w:cs="Arial"/>
              <w:sz w:val="24"/>
            </w:rPr>
          </w:pPr>
          <w:r w:rsidRPr="000875AD">
            <w:rPr>
              <w:rFonts w:cs="Arial"/>
              <w:sz w:val="24"/>
            </w:rPr>
            <w:t>Data Management</w:t>
          </w:r>
        </w:p>
        <w:p w14:paraId="6A11E6C4" w14:textId="77777777" w:rsidR="000875AD" w:rsidRPr="000875AD" w:rsidRDefault="000875AD" w:rsidP="000875AD">
          <w:pPr>
            <w:pStyle w:val="ListParagraph"/>
            <w:numPr>
              <w:ilvl w:val="1"/>
              <w:numId w:val="24"/>
            </w:numPr>
            <w:rPr>
              <w:rFonts w:cs="Arial"/>
              <w:sz w:val="24"/>
            </w:rPr>
          </w:pPr>
          <w:r w:rsidRPr="000875AD">
            <w:rPr>
              <w:rFonts w:cs="Arial"/>
              <w:sz w:val="24"/>
            </w:rPr>
            <w:lastRenderedPageBreak/>
            <w:t>Centralized database with standardized data fields</w:t>
          </w:r>
        </w:p>
        <w:p w14:paraId="4BCED79A" w14:textId="77777777" w:rsidR="000875AD" w:rsidRPr="000875AD" w:rsidRDefault="000875AD" w:rsidP="000875AD">
          <w:pPr>
            <w:pStyle w:val="ListParagraph"/>
            <w:numPr>
              <w:ilvl w:val="1"/>
              <w:numId w:val="24"/>
            </w:numPr>
            <w:rPr>
              <w:rFonts w:cs="Arial"/>
              <w:sz w:val="24"/>
            </w:rPr>
          </w:pPr>
          <w:r w:rsidRPr="000875AD">
            <w:rPr>
              <w:rFonts w:cs="Arial"/>
              <w:sz w:val="24"/>
            </w:rPr>
            <w:t>Secure storage of certifications and compliance documents</w:t>
          </w:r>
        </w:p>
        <w:p w14:paraId="59320616" w14:textId="77777777" w:rsidR="000875AD" w:rsidRPr="000875AD" w:rsidRDefault="000875AD" w:rsidP="000875AD">
          <w:pPr>
            <w:pStyle w:val="ListParagraph"/>
            <w:numPr>
              <w:ilvl w:val="1"/>
              <w:numId w:val="24"/>
            </w:numPr>
            <w:rPr>
              <w:rFonts w:cs="Arial"/>
              <w:sz w:val="24"/>
            </w:rPr>
          </w:pPr>
          <w:r w:rsidRPr="000875AD">
            <w:rPr>
              <w:rFonts w:cs="Arial"/>
              <w:sz w:val="24"/>
            </w:rPr>
            <w:t>Automated ingestion of external data feeds (e.g., sanctions lists, adverse media, geopolitical indices)</w:t>
          </w:r>
        </w:p>
        <w:p w14:paraId="6F205D58" w14:textId="77777777" w:rsidR="000875AD" w:rsidRPr="000875AD" w:rsidRDefault="000875AD" w:rsidP="000875AD">
          <w:pPr>
            <w:pStyle w:val="ListParagraph"/>
            <w:numPr>
              <w:ilvl w:val="1"/>
              <w:numId w:val="24"/>
            </w:numPr>
            <w:rPr>
              <w:rFonts w:cs="Arial"/>
              <w:sz w:val="24"/>
            </w:rPr>
          </w:pPr>
          <w:r w:rsidRPr="000875AD">
            <w:rPr>
              <w:rFonts w:cs="Arial"/>
              <w:sz w:val="24"/>
            </w:rPr>
            <w:t>Audit trails for all data changes and user activity</w:t>
          </w:r>
        </w:p>
        <w:p w14:paraId="47A9F3A0" w14:textId="77777777" w:rsidR="000875AD" w:rsidRPr="000875AD" w:rsidRDefault="000875AD" w:rsidP="000875AD">
          <w:pPr>
            <w:pStyle w:val="ListParagraph"/>
            <w:numPr>
              <w:ilvl w:val="0"/>
              <w:numId w:val="24"/>
            </w:numPr>
            <w:rPr>
              <w:rFonts w:cs="Arial"/>
              <w:sz w:val="24"/>
            </w:rPr>
          </w:pPr>
          <w:r w:rsidRPr="000875AD">
            <w:rPr>
              <w:rFonts w:cs="Arial"/>
              <w:sz w:val="24"/>
            </w:rPr>
            <w:t>Risk Assessment &amp; Monitoring</w:t>
          </w:r>
        </w:p>
        <w:p w14:paraId="5DF4284D" w14:textId="77777777" w:rsidR="000875AD" w:rsidRPr="000875AD" w:rsidRDefault="000875AD" w:rsidP="000875AD">
          <w:pPr>
            <w:pStyle w:val="ListParagraph"/>
            <w:numPr>
              <w:ilvl w:val="1"/>
              <w:numId w:val="24"/>
            </w:numPr>
            <w:rPr>
              <w:rFonts w:cs="Arial"/>
              <w:sz w:val="24"/>
            </w:rPr>
          </w:pPr>
          <w:r w:rsidRPr="000875AD">
            <w:rPr>
              <w:rFonts w:cs="Arial"/>
              <w:sz w:val="24"/>
            </w:rPr>
            <w:t>Configurable risk scoring/classification engine with weighted factors (financial, operational, compliance, geopolitical, reputational)</w:t>
          </w:r>
        </w:p>
        <w:p w14:paraId="7ABAF061" w14:textId="77777777" w:rsidR="000875AD" w:rsidRPr="000875AD" w:rsidRDefault="000875AD" w:rsidP="000875AD">
          <w:pPr>
            <w:pStyle w:val="ListParagraph"/>
            <w:numPr>
              <w:ilvl w:val="1"/>
              <w:numId w:val="24"/>
            </w:numPr>
            <w:rPr>
              <w:rFonts w:cs="Arial"/>
              <w:sz w:val="24"/>
            </w:rPr>
          </w:pPr>
          <w:r w:rsidRPr="000875AD">
            <w:rPr>
              <w:rFonts w:cs="Arial"/>
              <w:sz w:val="24"/>
            </w:rPr>
            <w:t>Continuous monitoring of vendor risk through automated alerts</w:t>
          </w:r>
        </w:p>
        <w:p w14:paraId="70A4B458" w14:textId="77777777" w:rsidR="000875AD" w:rsidRPr="000875AD" w:rsidRDefault="000875AD" w:rsidP="000875AD">
          <w:pPr>
            <w:pStyle w:val="ListParagraph"/>
            <w:numPr>
              <w:ilvl w:val="1"/>
              <w:numId w:val="24"/>
            </w:numPr>
            <w:rPr>
              <w:rFonts w:cs="Arial"/>
              <w:sz w:val="24"/>
            </w:rPr>
          </w:pPr>
          <w:r w:rsidRPr="000875AD">
            <w:rPr>
              <w:rFonts w:cs="Arial"/>
              <w:sz w:val="24"/>
            </w:rPr>
            <w:t>Integration with external watchlists (OFAC, EU sanctions, UN lists)</w:t>
          </w:r>
        </w:p>
        <w:p w14:paraId="79A77E97" w14:textId="77777777" w:rsidR="000875AD" w:rsidRPr="000875AD" w:rsidRDefault="000875AD" w:rsidP="000875AD">
          <w:pPr>
            <w:pStyle w:val="ListParagraph"/>
            <w:numPr>
              <w:ilvl w:val="1"/>
              <w:numId w:val="24"/>
            </w:numPr>
            <w:rPr>
              <w:rFonts w:cs="Arial"/>
              <w:sz w:val="24"/>
            </w:rPr>
          </w:pPr>
          <w:r w:rsidRPr="000875AD">
            <w:rPr>
              <w:rFonts w:cs="Arial"/>
              <w:sz w:val="24"/>
            </w:rPr>
            <w:t xml:space="preserve">Adverse media monitoring for </w:t>
          </w:r>
          <w:proofErr w:type="spellStart"/>
          <w:r w:rsidRPr="000875AD">
            <w:rPr>
              <w:rFonts w:cs="Arial"/>
              <w:sz w:val="24"/>
            </w:rPr>
            <w:t>repurational</w:t>
          </w:r>
          <w:proofErr w:type="spellEnd"/>
          <w:r w:rsidRPr="000875AD">
            <w:rPr>
              <w:rFonts w:cs="Arial"/>
              <w:sz w:val="24"/>
            </w:rPr>
            <w:t xml:space="preserve"> risk</w:t>
          </w:r>
        </w:p>
        <w:p w14:paraId="29B052FB" w14:textId="77777777" w:rsidR="000875AD" w:rsidRDefault="000875AD" w:rsidP="000875AD">
          <w:pPr>
            <w:pStyle w:val="ListParagraph"/>
            <w:numPr>
              <w:ilvl w:val="1"/>
              <w:numId w:val="24"/>
            </w:numPr>
            <w:rPr>
              <w:rFonts w:cs="Arial"/>
              <w:sz w:val="24"/>
            </w:rPr>
          </w:pPr>
          <w:r w:rsidRPr="000875AD">
            <w:rPr>
              <w:rFonts w:cs="Arial"/>
              <w:sz w:val="24"/>
            </w:rPr>
            <w:t>Geopolitical risk module with country-level risk ratings, trade restrictions, and political stability indicators</w:t>
          </w:r>
        </w:p>
        <w:p w14:paraId="2F123311" w14:textId="5843ADBA" w:rsidR="002E05D9" w:rsidRPr="002E05D9" w:rsidRDefault="002E05D9" w:rsidP="002E05D9">
          <w:pPr>
            <w:pStyle w:val="ListParagraph"/>
            <w:numPr>
              <w:ilvl w:val="1"/>
              <w:numId w:val="24"/>
            </w:numPr>
            <w:rPr>
              <w:rFonts w:cs="Arial"/>
              <w:sz w:val="24"/>
            </w:rPr>
          </w:pPr>
          <w:r w:rsidRPr="002E05D9">
            <w:rPr>
              <w:rFonts w:cs="Arial"/>
              <w:sz w:val="24"/>
            </w:rPr>
            <w:t>ACH account validation to confirm the legitimacy, ownership, and active status of all bank accounts prior to enabling any ACH-based transactions. The validation will leverage industry-standard methods to reduce fraud, mitigate payment-return risk, and ensure compliance with NACHA requirements.</w:t>
          </w:r>
        </w:p>
        <w:p w14:paraId="6C6C1EDA" w14:textId="77777777" w:rsidR="000875AD" w:rsidRPr="000875AD" w:rsidRDefault="000875AD" w:rsidP="000875AD">
          <w:pPr>
            <w:pStyle w:val="ListParagraph"/>
            <w:numPr>
              <w:ilvl w:val="0"/>
              <w:numId w:val="24"/>
            </w:numPr>
            <w:rPr>
              <w:rFonts w:cs="Arial"/>
              <w:sz w:val="24"/>
            </w:rPr>
          </w:pPr>
          <w:r w:rsidRPr="000875AD">
            <w:rPr>
              <w:rFonts w:cs="Arial"/>
              <w:sz w:val="24"/>
            </w:rPr>
            <w:t>Workflow &amp; Collaboration</w:t>
          </w:r>
        </w:p>
        <w:p w14:paraId="0AE88FD4" w14:textId="77777777" w:rsidR="000875AD" w:rsidRPr="000875AD" w:rsidRDefault="000875AD" w:rsidP="000875AD">
          <w:pPr>
            <w:pStyle w:val="ListParagraph"/>
            <w:numPr>
              <w:ilvl w:val="1"/>
              <w:numId w:val="24"/>
            </w:numPr>
            <w:rPr>
              <w:rFonts w:cs="Arial"/>
              <w:sz w:val="24"/>
            </w:rPr>
          </w:pPr>
          <w:r w:rsidRPr="000875AD">
            <w:rPr>
              <w:rFonts w:cs="Arial"/>
              <w:sz w:val="24"/>
            </w:rPr>
            <w:t>Automated workflows for vendor due diligence and periodic reviews</w:t>
          </w:r>
        </w:p>
        <w:p w14:paraId="16E26A98" w14:textId="77777777" w:rsidR="000875AD" w:rsidRPr="000875AD" w:rsidRDefault="000875AD" w:rsidP="000875AD">
          <w:pPr>
            <w:pStyle w:val="ListParagraph"/>
            <w:numPr>
              <w:ilvl w:val="1"/>
              <w:numId w:val="24"/>
            </w:numPr>
            <w:rPr>
              <w:rFonts w:cs="Arial"/>
              <w:sz w:val="24"/>
            </w:rPr>
          </w:pPr>
          <w:r w:rsidRPr="000875AD">
            <w:rPr>
              <w:rFonts w:cs="Arial"/>
              <w:sz w:val="24"/>
            </w:rPr>
            <w:t>Escalation paths for high-risk vendors</w:t>
          </w:r>
        </w:p>
        <w:p w14:paraId="07201400" w14:textId="77777777" w:rsidR="000875AD" w:rsidRPr="000875AD" w:rsidRDefault="000875AD" w:rsidP="000875AD">
          <w:pPr>
            <w:pStyle w:val="ListParagraph"/>
            <w:numPr>
              <w:ilvl w:val="1"/>
              <w:numId w:val="24"/>
            </w:numPr>
            <w:rPr>
              <w:rFonts w:cs="Arial"/>
              <w:sz w:val="24"/>
            </w:rPr>
          </w:pPr>
          <w:r w:rsidRPr="000875AD">
            <w:rPr>
              <w:rFonts w:cs="Arial"/>
              <w:sz w:val="24"/>
            </w:rPr>
            <w:t>Collaboration tools for procurement, compliance, and legal teams</w:t>
          </w:r>
        </w:p>
        <w:p w14:paraId="74AC021D" w14:textId="77777777" w:rsidR="000875AD" w:rsidRPr="000875AD" w:rsidRDefault="000875AD" w:rsidP="000875AD">
          <w:pPr>
            <w:pStyle w:val="ListParagraph"/>
            <w:numPr>
              <w:ilvl w:val="1"/>
              <w:numId w:val="24"/>
            </w:numPr>
            <w:rPr>
              <w:rFonts w:cs="Arial"/>
              <w:sz w:val="24"/>
            </w:rPr>
          </w:pPr>
          <w:r w:rsidRPr="000875AD">
            <w:rPr>
              <w:rFonts w:cs="Arial"/>
              <w:sz w:val="24"/>
            </w:rPr>
            <w:t>Documented approval process for audit readiness</w:t>
          </w:r>
        </w:p>
        <w:p w14:paraId="05DA02A2" w14:textId="77777777" w:rsidR="000875AD" w:rsidRPr="000875AD" w:rsidRDefault="000875AD" w:rsidP="000875AD">
          <w:pPr>
            <w:pStyle w:val="ListParagraph"/>
            <w:numPr>
              <w:ilvl w:val="0"/>
              <w:numId w:val="24"/>
            </w:numPr>
            <w:rPr>
              <w:rFonts w:cs="Arial"/>
              <w:sz w:val="24"/>
            </w:rPr>
          </w:pPr>
          <w:r w:rsidRPr="000875AD">
            <w:rPr>
              <w:rFonts w:cs="Arial"/>
              <w:sz w:val="24"/>
            </w:rPr>
            <w:t>Reporting &amp; Analytics</w:t>
          </w:r>
        </w:p>
        <w:p w14:paraId="17A3AA24" w14:textId="77777777" w:rsidR="000875AD" w:rsidRPr="000875AD" w:rsidRDefault="000875AD" w:rsidP="000875AD">
          <w:pPr>
            <w:pStyle w:val="ListParagraph"/>
            <w:numPr>
              <w:ilvl w:val="1"/>
              <w:numId w:val="24"/>
            </w:numPr>
            <w:rPr>
              <w:rFonts w:cs="Arial"/>
              <w:sz w:val="24"/>
            </w:rPr>
          </w:pPr>
          <w:r w:rsidRPr="000875AD">
            <w:rPr>
              <w:rFonts w:cs="Arial"/>
              <w:sz w:val="24"/>
            </w:rPr>
            <w:t>Executive dashboards with real-time vendor risk profiles</w:t>
          </w:r>
        </w:p>
        <w:p w14:paraId="7CC2DDC6" w14:textId="77777777" w:rsidR="000875AD" w:rsidRPr="000875AD" w:rsidRDefault="000875AD" w:rsidP="000875AD">
          <w:pPr>
            <w:pStyle w:val="ListParagraph"/>
            <w:numPr>
              <w:ilvl w:val="1"/>
              <w:numId w:val="24"/>
            </w:numPr>
            <w:rPr>
              <w:rFonts w:cs="Arial"/>
              <w:sz w:val="24"/>
            </w:rPr>
          </w:pPr>
          <w:r w:rsidRPr="000875AD">
            <w:rPr>
              <w:rFonts w:cs="Arial"/>
              <w:sz w:val="24"/>
            </w:rPr>
            <w:t>Customizable reports for regulatory compliance</w:t>
          </w:r>
        </w:p>
        <w:p w14:paraId="5AC2E5B2" w14:textId="77777777" w:rsidR="000875AD" w:rsidRPr="000875AD" w:rsidRDefault="000875AD" w:rsidP="000875AD">
          <w:pPr>
            <w:pStyle w:val="ListParagraph"/>
            <w:numPr>
              <w:ilvl w:val="1"/>
              <w:numId w:val="24"/>
            </w:numPr>
            <w:rPr>
              <w:rFonts w:cs="Arial"/>
              <w:sz w:val="24"/>
            </w:rPr>
          </w:pPr>
          <w:r w:rsidRPr="000875AD">
            <w:rPr>
              <w:rFonts w:cs="Arial"/>
              <w:sz w:val="24"/>
            </w:rPr>
            <w:t>Scenario analysis for geopolitical disruptions (e.g., tariffs, embargoes, regional instability)</w:t>
          </w:r>
        </w:p>
        <w:p w14:paraId="01F2C5BE" w14:textId="77777777" w:rsidR="000875AD" w:rsidRPr="000875AD" w:rsidRDefault="000875AD" w:rsidP="000875AD">
          <w:pPr>
            <w:pStyle w:val="ListParagraph"/>
            <w:numPr>
              <w:ilvl w:val="1"/>
              <w:numId w:val="24"/>
            </w:numPr>
            <w:rPr>
              <w:rFonts w:cs="Arial"/>
              <w:sz w:val="24"/>
            </w:rPr>
          </w:pPr>
          <w:r w:rsidRPr="000875AD">
            <w:rPr>
              <w:rFonts w:cs="Arial"/>
              <w:sz w:val="24"/>
            </w:rPr>
            <w:t>Reputational risk reporting (media coverage trends, ESG controversies)</w:t>
          </w:r>
        </w:p>
        <w:p w14:paraId="5998C8F6" w14:textId="77777777" w:rsidR="000875AD" w:rsidRPr="000875AD" w:rsidRDefault="000875AD" w:rsidP="000875AD">
          <w:pPr>
            <w:pStyle w:val="ListParagraph"/>
            <w:numPr>
              <w:ilvl w:val="1"/>
              <w:numId w:val="24"/>
            </w:numPr>
            <w:rPr>
              <w:rFonts w:cs="Arial"/>
              <w:sz w:val="24"/>
            </w:rPr>
          </w:pPr>
          <w:r w:rsidRPr="000875AD">
            <w:rPr>
              <w:rFonts w:cs="Arial"/>
              <w:sz w:val="24"/>
            </w:rPr>
            <w:t>Exportable reports in PDF, XLSX, and CSV formats</w:t>
          </w:r>
        </w:p>
        <w:p w14:paraId="55627563" w14:textId="77777777" w:rsidR="000875AD" w:rsidRPr="000875AD" w:rsidRDefault="000875AD" w:rsidP="000875AD">
          <w:pPr>
            <w:pStyle w:val="ListParagraph"/>
            <w:numPr>
              <w:ilvl w:val="0"/>
              <w:numId w:val="24"/>
            </w:numPr>
            <w:rPr>
              <w:rFonts w:cs="Arial"/>
              <w:sz w:val="24"/>
            </w:rPr>
          </w:pPr>
          <w:r w:rsidRPr="000875AD">
            <w:rPr>
              <w:rFonts w:cs="Arial"/>
              <w:sz w:val="24"/>
            </w:rPr>
            <w:t>User Experience</w:t>
          </w:r>
        </w:p>
        <w:p w14:paraId="3D3E36A6" w14:textId="77777777" w:rsidR="000875AD" w:rsidRPr="000875AD" w:rsidRDefault="000875AD" w:rsidP="000875AD">
          <w:pPr>
            <w:pStyle w:val="ListParagraph"/>
            <w:numPr>
              <w:ilvl w:val="1"/>
              <w:numId w:val="24"/>
            </w:numPr>
            <w:rPr>
              <w:rFonts w:cs="Arial"/>
              <w:sz w:val="24"/>
            </w:rPr>
          </w:pPr>
          <w:r w:rsidRPr="000875AD">
            <w:rPr>
              <w:rFonts w:cs="Arial"/>
              <w:sz w:val="24"/>
            </w:rPr>
            <w:t>Intuitive interface with role-specific dashboards</w:t>
          </w:r>
        </w:p>
        <w:p w14:paraId="16C3566C" w14:textId="77777777" w:rsidR="000875AD" w:rsidRPr="000875AD" w:rsidRDefault="000875AD" w:rsidP="000875AD">
          <w:pPr>
            <w:pStyle w:val="ListParagraph"/>
            <w:numPr>
              <w:ilvl w:val="1"/>
              <w:numId w:val="24"/>
            </w:numPr>
            <w:rPr>
              <w:rFonts w:cs="Arial"/>
              <w:sz w:val="24"/>
            </w:rPr>
          </w:pPr>
          <w:r w:rsidRPr="000875AD">
            <w:rPr>
              <w:rFonts w:cs="Arial"/>
              <w:sz w:val="24"/>
            </w:rPr>
            <w:t>Configurable notifications (email, in-app)</w:t>
          </w:r>
        </w:p>
        <w:p w14:paraId="5ED73816" w14:textId="77777777" w:rsidR="000875AD" w:rsidRPr="000875AD" w:rsidRDefault="000875AD" w:rsidP="000875AD">
          <w:pPr>
            <w:pStyle w:val="ListParagraph"/>
            <w:numPr>
              <w:ilvl w:val="1"/>
              <w:numId w:val="24"/>
            </w:numPr>
            <w:rPr>
              <w:rFonts w:cs="Arial"/>
              <w:sz w:val="24"/>
            </w:rPr>
          </w:pPr>
          <w:r w:rsidRPr="000875AD">
            <w:rPr>
              <w:rFonts w:cs="Arial"/>
              <w:sz w:val="24"/>
            </w:rPr>
            <w:t>Training modules and knowledge base for end-users</w:t>
          </w:r>
        </w:p>
        <w:p w14:paraId="018F8F72" w14:textId="77777777" w:rsidR="000875AD" w:rsidRPr="000875AD" w:rsidRDefault="000875AD" w:rsidP="000875AD">
          <w:pPr>
            <w:pStyle w:val="ListParagraph"/>
            <w:numPr>
              <w:ilvl w:val="0"/>
              <w:numId w:val="24"/>
            </w:numPr>
            <w:rPr>
              <w:rFonts w:cs="Arial"/>
              <w:sz w:val="24"/>
            </w:rPr>
          </w:pPr>
          <w:r w:rsidRPr="000875AD">
            <w:rPr>
              <w:rFonts w:cs="Arial"/>
              <w:sz w:val="24"/>
            </w:rPr>
            <w:t>Implementation &amp; Support</w:t>
          </w:r>
        </w:p>
        <w:p w14:paraId="7B7EA7A8" w14:textId="77777777" w:rsidR="000875AD" w:rsidRPr="000875AD" w:rsidRDefault="000875AD" w:rsidP="000875AD">
          <w:pPr>
            <w:pStyle w:val="ListParagraph"/>
            <w:numPr>
              <w:ilvl w:val="1"/>
              <w:numId w:val="24"/>
            </w:numPr>
            <w:rPr>
              <w:rFonts w:cs="Arial"/>
              <w:sz w:val="24"/>
            </w:rPr>
          </w:pPr>
          <w:r w:rsidRPr="000875AD">
            <w:rPr>
              <w:rFonts w:cs="Arial"/>
              <w:sz w:val="24"/>
            </w:rPr>
            <w:t>Vendor provided training and onboarding support</w:t>
          </w:r>
        </w:p>
        <w:p w14:paraId="44F2CE6B" w14:textId="77777777" w:rsidR="000875AD" w:rsidRPr="000875AD" w:rsidRDefault="000875AD" w:rsidP="000875AD">
          <w:pPr>
            <w:pStyle w:val="ListParagraph"/>
            <w:numPr>
              <w:ilvl w:val="1"/>
              <w:numId w:val="24"/>
            </w:numPr>
            <w:rPr>
              <w:rFonts w:cs="Arial"/>
              <w:sz w:val="24"/>
            </w:rPr>
          </w:pPr>
          <w:r w:rsidRPr="000875AD">
            <w:rPr>
              <w:rFonts w:cs="Arial"/>
              <w:sz w:val="24"/>
            </w:rPr>
            <w:t>24/7 technical support with defined SLAs</w:t>
          </w:r>
        </w:p>
        <w:p w14:paraId="31E5C3F3" w14:textId="77777777" w:rsidR="000875AD" w:rsidRPr="000875AD" w:rsidRDefault="000875AD" w:rsidP="000875AD">
          <w:pPr>
            <w:pStyle w:val="ListParagraph"/>
            <w:numPr>
              <w:ilvl w:val="1"/>
              <w:numId w:val="24"/>
            </w:numPr>
            <w:rPr>
              <w:rFonts w:cs="Arial"/>
              <w:sz w:val="24"/>
            </w:rPr>
          </w:pPr>
          <w:r w:rsidRPr="000875AD">
            <w:rPr>
              <w:rFonts w:cs="Arial"/>
              <w:sz w:val="24"/>
            </w:rPr>
            <w:t>Regular updates and feature enhancements</w:t>
          </w:r>
        </w:p>
        <w:p w14:paraId="569B1C64" w14:textId="77777777" w:rsidR="000875AD" w:rsidRPr="000875AD" w:rsidRDefault="002E05D9" w:rsidP="000875AD">
          <w:pPr>
            <w:pStyle w:val="ListParagraph"/>
            <w:contextualSpacing/>
            <w:rPr>
              <w:rFonts w:cs="Arial"/>
              <w:sz w:val="24"/>
            </w:rPr>
          </w:pPr>
        </w:p>
      </w:sdtContent>
    </w:sdt>
    <w:p w14:paraId="25585A8E" w14:textId="7935D057" w:rsidR="004C261A" w:rsidRPr="00A7107B" w:rsidRDefault="000875AD" w:rsidP="00A7107B">
      <w:pPr>
        <w:pStyle w:val="ListParagraph"/>
        <w:contextualSpacing/>
        <w:rPr>
          <w:rFonts w:cs="Arial"/>
          <w:b/>
          <w:sz w:val="24"/>
          <w:u w:val="single"/>
        </w:rPr>
      </w:pPr>
      <w:bookmarkStart w:id="34" w:name="_Toc172702372"/>
      <w:r w:rsidRPr="000875AD">
        <w:rPr>
          <w:rFonts w:cs="Arial"/>
          <w:b/>
          <w:sz w:val="24"/>
          <w:u w:val="single"/>
        </w:rPr>
        <w:t>SUCCESS CRITERIA (expected outcomes)</w:t>
      </w:r>
      <w:bookmarkEnd w:id="34"/>
    </w:p>
    <w:sdt>
      <w:sdtPr>
        <w:rPr>
          <w:rFonts w:cs="Arial"/>
          <w:sz w:val="24"/>
        </w:rPr>
        <w:id w:val="1361008371"/>
        <w:placeholder>
          <w:docPart w:val="05EC730A9801463C875492F16D8E39E3"/>
        </w:placeholder>
      </w:sdtPr>
      <w:sdtEndPr/>
      <w:sdtContent>
        <w:sdt>
          <w:sdtPr>
            <w:rPr>
              <w:rFonts w:cs="Arial"/>
              <w:sz w:val="24"/>
            </w:rPr>
            <w:id w:val="-1988851348"/>
            <w:placeholder>
              <w:docPart w:val="910F191475BF4D67B560794D4BAA2F21"/>
            </w:placeholder>
          </w:sdtPr>
          <w:sdtEndPr/>
          <w:sdtContent>
            <w:p w14:paraId="2E2F86A2" w14:textId="77777777" w:rsidR="000875AD" w:rsidRPr="000875AD" w:rsidRDefault="000875AD" w:rsidP="000875AD">
              <w:pPr>
                <w:pStyle w:val="ListParagraph"/>
                <w:numPr>
                  <w:ilvl w:val="0"/>
                  <w:numId w:val="22"/>
                </w:numPr>
                <w:rPr>
                  <w:rFonts w:cs="Arial"/>
                  <w:sz w:val="24"/>
                </w:rPr>
              </w:pPr>
              <w:r w:rsidRPr="000875AD">
                <w:rPr>
                  <w:rFonts w:cs="Arial"/>
                  <w:sz w:val="24"/>
                </w:rPr>
                <w:t>Reduced exposure to financial, operational, geopolitical, and reputational risks</w:t>
              </w:r>
            </w:p>
            <w:p w14:paraId="704CD189" w14:textId="77777777" w:rsidR="000875AD" w:rsidRPr="000875AD" w:rsidRDefault="000875AD" w:rsidP="000875AD">
              <w:pPr>
                <w:pStyle w:val="ListParagraph"/>
                <w:numPr>
                  <w:ilvl w:val="0"/>
                  <w:numId w:val="22"/>
                </w:numPr>
                <w:rPr>
                  <w:rFonts w:cs="Arial"/>
                  <w:sz w:val="24"/>
                </w:rPr>
              </w:pPr>
              <w:r w:rsidRPr="000875AD">
                <w:rPr>
                  <w:rFonts w:cs="Arial"/>
                  <w:sz w:val="24"/>
                </w:rPr>
                <w:t>Improved efficiency through automation and centralized data</w:t>
              </w:r>
            </w:p>
            <w:p w14:paraId="4E0F690F" w14:textId="77777777" w:rsidR="000875AD" w:rsidRPr="000875AD" w:rsidRDefault="000875AD" w:rsidP="000875AD">
              <w:pPr>
                <w:pStyle w:val="ListParagraph"/>
                <w:numPr>
                  <w:ilvl w:val="0"/>
                  <w:numId w:val="22"/>
                </w:numPr>
                <w:rPr>
                  <w:rFonts w:cs="Arial"/>
                  <w:sz w:val="24"/>
                </w:rPr>
              </w:pPr>
              <w:r w:rsidRPr="000875AD">
                <w:rPr>
                  <w:rFonts w:cs="Arial"/>
                  <w:sz w:val="24"/>
                </w:rPr>
                <w:t xml:space="preserve">Enhanced ability to anticipate and respond to global events or reputational challenges </w:t>
              </w:r>
              <w:r w:rsidRPr="000875AD">
                <w:rPr>
                  <w:rFonts w:cs="Arial"/>
                  <w:sz w:val="24"/>
                </w:rPr>
                <w:lastRenderedPageBreak/>
                <w:t>impacting vendors</w:t>
              </w:r>
            </w:p>
            <w:p w14:paraId="403E3AB1" w14:textId="77777777" w:rsidR="000875AD" w:rsidRPr="000875AD" w:rsidRDefault="000875AD" w:rsidP="000875AD">
              <w:pPr>
                <w:pStyle w:val="ListParagraph"/>
                <w:numPr>
                  <w:ilvl w:val="0"/>
                  <w:numId w:val="22"/>
                </w:numPr>
                <w:rPr>
                  <w:rFonts w:cs="Arial"/>
                  <w:sz w:val="24"/>
                </w:rPr>
              </w:pPr>
              <w:r w:rsidRPr="000875AD">
                <w:rPr>
                  <w:rFonts w:cs="Arial"/>
                  <w:sz w:val="24"/>
                </w:rPr>
                <w:t>Stronger compliance with regulations and internal governance standards and audit readiness</w:t>
              </w:r>
            </w:p>
            <w:p w14:paraId="2E5E74C4" w14:textId="77777777" w:rsidR="000875AD" w:rsidRDefault="000875AD" w:rsidP="000875AD">
              <w:pPr>
                <w:pStyle w:val="ListParagraph"/>
                <w:numPr>
                  <w:ilvl w:val="0"/>
                  <w:numId w:val="22"/>
                </w:numPr>
                <w:rPr>
                  <w:rFonts w:cs="Arial"/>
                  <w:sz w:val="24"/>
                </w:rPr>
              </w:pPr>
              <w:r w:rsidRPr="000875AD">
                <w:rPr>
                  <w:rFonts w:cs="Arial"/>
                  <w:sz w:val="24"/>
                </w:rPr>
                <w:t>Greater focus on strategic initiatives and cost-saving opportunities</w:t>
              </w:r>
            </w:p>
            <w:p w14:paraId="4AF042C5" w14:textId="77777777" w:rsidR="004C261A" w:rsidRPr="000875AD" w:rsidRDefault="002E05D9" w:rsidP="004C261A">
              <w:pPr>
                <w:pStyle w:val="ListParagraph"/>
                <w:rPr>
                  <w:rFonts w:cs="Arial"/>
                  <w:sz w:val="24"/>
                </w:rPr>
              </w:pPr>
            </w:p>
          </w:sdtContent>
        </w:sdt>
      </w:sdtContent>
    </w:sdt>
    <w:p w14:paraId="78B23C38" w14:textId="77777777" w:rsidR="000875AD" w:rsidRPr="000875AD" w:rsidRDefault="000875AD" w:rsidP="000875AD">
      <w:pPr>
        <w:pStyle w:val="ListParagraph"/>
        <w:contextualSpacing/>
        <w:rPr>
          <w:rFonts w:cs="Arial"/>
          <w:b/>
          <w:sz w:val="24"/>
          <w:u w:val="single"/>
        </w:rPr>
      </w:pPr>
      <w:bookmarkStart w:id="35" w:name="_Toc172702373"/>
      <w:r w:rsidRPr="000875AD">
        <w:rPr>
          <w:rFonts w:cs="Arial"/>
          <w:b/>
          <w:sz w:val="24"/>
          <w:u w:val="single"/>
        </w:rPr>
        <w:t>PRICING and TERMS OF PAYMENT</w:t>
      </w:r>
      <w:bookmarkEnd w:id="35"/>
    </w:p>
    <w:p w14:paraId="68BD394F" w14:textId="77777777" w:rsidR="000875AD" w:rsidRPr="000875AD" w:rsidRDefault="000875AD" w:rsidP="000875AD">
      <w:pPr>
        <w:pStyle w:val="ListParagraph"/>
        <w:contextualSpacing/>
        <w:rPr>
          <w:rFonts w:cs="Arial"/>
          <w:sz w:val="24"/>
        </w:rPr>
      </w:pPr>
      <w:r w:rsidRPr="000875AD">
        <w:rPr>
          <w:rFonts w:cs="Arial"/>
          <w:sz w:val="24"/>
        </w:rPr>
        <w:t>Outline the financial aspects of the project. Include the expected pricing structure, payment terms, and any relevant terms and conditions.</w:t>
      </w:r>
    </w:p>
    <w:sdt>
      <w:sdtPr>
        <w:rPr>
          <w:rFonts w:cs="Arial"/>
          <w:sz w:val="24"/>
        </w:rPr>
        <w:id w:val="-241026983"/>
        <w:placeholder>
          <w:docPart w:val="05EC730A9801463C875492F16D8E39E3"/>
        </w:placeholder>
      </w:sdtPr>
      <w:sdtEndPr/>
      <w:sdtContent>
        <w:p w14:paraId="3E4C8D67" w14:textId="77777777" w:rsidR="000875AD" w:rsidRPr="000875AD" w:rsidRDefault="000875AD" w:rsidP="000875AD">
          <w:pPr>
            <w:pStyle w:val="ListParagraph"/>
            <w:contextualSpacing/>
            <w:rPr>
              <w:rFonts w:cs="Arial"/>
              <w:sz w:val="24"/>
            </w:rPr>
          </w:pPr>
          <w:r w:rsidRPr="000875AD">
            <w:rPr>
              <w:rFonts w:cs="Arial"/>
              <w:sz w:val="24"/>
            </w:rPr>
            <w:t>Please provide a detailed pricing proposal that itemizes costs by module.</w:t>
          </w:r>
        </w:p>
        <w:bookmarkEnd w:id="23" w:displacedByCustomXml="next"/>
      </w:sdtContent>
    </w:sdt>
    <w:p w14:paraId="70D5A9DC" w14:textId="77777777" w:rsidR="004C261A" w:rsidRDefault="004C261A" w:rsidP="000875AD">
      <w:pPr>
        <w:pStyle w:val="ListParagraph"/>
        <w:contextualSpacing/>
        <w:rPr>
          <w:rFonts w:cs="Arial"/>
          <w:b/>
          <w:sz w:val="24"/>
        </w:rPr>
      </w:pPr>
      <w:bookmarkStart w:id="36" w:name="_Toc172702374"/>
    </w:p>
    <w:p w14:paraId="19D96C02" w14:textId="4B7F61BF" w:rsidR="000875AD" w:rsidRPr="000875AD" w:rsidRDefault="000875AD" w:rsidP="000875AD">
      <w:pPr>
        <w:pStyle w:val="ListParagraph"/>
        <w:contextualSpacing/>
        <w:rPr>
          <w:rFonts w:cs="Arial"/>
          <w:b/>
          <w:sz w:val="24"/>
          <w:u w:val="single"/>
        </w:rPr>
      </w:pPr>
      <w:r w:rsidRPr="000875AD">
        <w:rPr>
          <w:rFonts w:cs="Arial"/>
          <w:b/>
          <w:sz w:val="24"/>
          <w:u w:val="single"/>
        </w:rPr>
        <w:t>ATTACHMENTS</w:t>
      </w:r>
      <w:bookmarkEnd w:id="36"/>
    </w:p>
    <w:p w14:paraId="4511360F" w14:textId="77777777" w:rsidR="000875AD" w:rsidRPr="000875AD" w:rsidRDefault="000875AD" w:rsidP="000875AD">
      <w:pPr>
        <w:pStyle w:val="ListParagraph"/>
        <w:contextualSpacing/>
        <w:rPr>
          <w:rFonts w:cs="Arial"/>
          <w:sz w:val="24"/>
        </w:rPr>
      </w:pPr>
      <w:r w:rsidRPr="000875AD">
        <w:rPr>
          <w:rFonts w:cs="Arial"/>
          <w:sz w:val="24"/>
        </w:rPr>
        <w:t>Include all necessary documents, drawings, etc.</w:t>
      </w:r>
    </w:p>
    <w:p w14:paraId="7D76DB62" w14:textId="77777777" w:rsidR="00434FD1" w:rsidRPr="003B1478" w:rsidRDefault="00434FD1" w:rsidP="00434FD1">
      <w:pPr>
        <w:pStyle w:val="ListParagraph"/>
        <w:widowControl/>
        <w:autoSpaceDE/>
        <w:autoSpaceDN/>
        <w:adjustRightInd/>
        <w:contextualSpacing/>
        <w:rPr>
          <w:rFonts w:cs="Arial"/>
          <w:sz w:val="24"/>
        </w:rPr>
      </w:pPr>
    </w:p>
    <w:p w14:paraId="5C94885B" w14:textId="77777777" w:rsidR="00C26FC9" w:rsidRDefault="00C26FC9" w:rsidP="0098439E">
      <w:pPr>
        <w:rPr>
          <w:rFonts w:ascii="Arial" w:hAnsi="Arial" w:cs="Arial"/>
          <w:b/>
          <w:color w:val="000000"/>
          <w:sz w:val="28"/>
          <w:szCs w:val="36"/>
        </w:rPr>
      </w:pPr>
      <w:bookmarkStart w:id="37" w:name="_Toc173507624"/>
    </w:p>
    <w:p w14:paraId="4EB3E7A6" w14:textId="77777777" w:rsidR="00DC0FD7" w:rsidRDefault="00DC0FD7" w:rsidP="008929BF"/>
    <w:p w14:paraId="0972F3FE" w14:textId="77777777" w:rsidR="00DC0FD7" w:rsidRDefault="00DC0FD7" w:rsidP="008929BF"/>
    <w:p w14:paraId="1CDDA649" w14:textId="77777777" w:rsidR="00DC0FD7" w:rsidRDefault="00DC0FD7" w:rsidP="008929BF"/>
    <w:p w14:paraId="1D14CF5D" w14:textId="7646338F" w:rsidR="00DC0FD7" w:rsidRDefault="00116156" w:rsidP="008929BF">
      <w:r>
        <w:t>*Complete Statement of Work a</w:t>
      </w:r>
      <w:r w:rsidR="005E19BA">
        <w:t xml:space="preserve">ttached within Procurement # </w:t>
      </w:r>
    </w:p>
    <w:p w14:paraId="0B6496E9" w14:textId="77777777" w:rsidR="00DC0FD7" w:rsidRDefault="00DC0FD7" w:rsidP="008929BF"/>
    <w:p w14:paraId="2DE547C7" w14:textId="77777777" w:rsidR="00DC0FD7" w:rsidRDefault="00DC0FD7" w:rsidP="008929BF"/>
    <w:p w14:paraId="1342CACA" w14:textId="77777777" w:rsidR="00DC0FD7" w:rsidRDefault="00DC0FD7" w:rsidP="008929BF"/>
    <w:p w14:paraId="0137A410" w14:textId="77777777" w:rsidR="00DC0FD7" w:rsidRDefault="00DC0FD7" w:rsidP="008929BF"/>
    <w:p w14:paraId="0ED1E6CE" w14:textId="77777777" w:rsidR="00DC0FD7" w:rsidRDefault="00DC0FD7" w:rsidP="008929BF"/>
    <w:p w14:paraId="267EFFDD" w14:textId="77777777" w:rsidR="00DC0FD7" w:rsidRDefault="00DC0FD7" w:rsidP="008929BF"/>
    <w:p w14:paraId="0874647C" w14:textId="77777777" w:rsidR="00DC0FD7" w:rsidRDefault="00DC0FD7" w:rsidP="008929BF"/>
    <w:p w14:paraId="47D78D2E" w14:textId="77777777" w:rsidR="00DC0FD7" w:rsidRDefault="00DC0FD7" w:rsidP="008929BF"/>
    <w:p w14:paraId="1C184212" w14:textId="77777777" w:rsidR="00DC0FD7" w:rsidRDefault="00DC0FD7" w:rsidP="008929BF"/>
    <w:p w14:paraId="72D959B8" w14:textId="77777777" w:rsidR="00DC0FD7" w:rsidRDefault="00DC0FD7" w:rsidP="008929BF"/>
    <w:p w14:paraId="76538E95" w14:textId="77777777" w:rsidR="00116156" w:rsidRDefault="00116156" w:rsidP="008929BF"/>
    <w:p w14:paraId="3FF143F4" w14:textId="77777777" w:rsidR="00116156" w:rsidRDefault="00116156" w:rsidP="008929BF"/>
    <w:p w14:paraId="1FA834E5" w14:textId="77777777" w:rsidR="00116156" w:rsidRDefault="00116156" w:rsidP="008929BF"/>
    <w:p w14:paraId="5563C0EB" w14:textId="77777777" w:rsidR="008251FF" w:rsidRDefault="008251FF" w:rsidP="008929BF"/>
    <w:p w14:paraId="1002E0B2" w14:textId="77777777" w:rsidR="008251FF" w:rsidRDefault="008251FF" w:rsidP="008929BF"/>
    <w:p w14:paraId="228CB364" w14:textId="77777777" w:rsidR="008251FF" w:rsidRDefault="008251FF" w:rsidP="008929BF"/>
    <w:p w14:paraId="1EF34194" w14:textId="77777777" w:rsidR="008251FF" w:rsidRDefault="008251FF" w:rsidP="008929BF"/>
    <w:p w14:paraId="088D11E7" w14:textId="77777777" w:rsidR="008251FF" w:rsidRDefault="008251FF" w:rsidP="008929BF"/>
    <w:p w14:paraId="0F3C9C5D" w14:textId="77777777" w:rsidR="008251FF" w:rsidRDefault="008251FF" w:rsidP="008929BF"/>
    <w:p w14:paraId="021A4A9E" w14:textId="77777777" w:rsidR="008251FF" w:rsidRDefault="008251FF" w:rsidP="008929BF"/>
    <w:p w14:paraId="24D9C6CF" w14:textId="77777777" w:rsidR="008251FF" w:rsidRDefault="008251FF" w:rsidP="008929BF"/>
    <w:p w14:paraId="6826E525" w14:textId="77777777" w:rsidR="008251FF" w:rsidRDefault="008251FF" w:rsidP="008929BF"/>
    <w:p w14:paraId="0958808A" w14:textId="77777777" w:rsidR="008251FF" w:rsidRDefault="008251FF" w:rsidP="008929BF"/>
    <w:p w14:paraId="19F434D6" w14:textId="77777777" w:rsidR="008251FF" w:rsidRDefault="008251FF" w:rsidP="008929BF"/>
    <w:p w14:paraId="1686BD38" w14:textId="77777777" w:rsidR="008251FF" w:rsidRDefault="008251FF" w:rsidP="008929BF"/>
    <w:p w14:paraId="3E81F63F" w14:textId="77777777" w:rsidR="008251FF" w:rsidRDefault="008251FF" w:rsidP="008929BF"/>
    <w:p w14:paraId="53024C70" w14:textId="77777777" w:rsidR="008251FF" w:rsidRDefault="008251FF" w:rsidP="008929BF"/>
    <w:p w14:paraId="6FE2DB4E" w14:textId="77777777" w:rsidR="008251FF" w:rsidRDefault="008251FF" w:rsidP="008929BF"/>
    <w:p w14:paraId="5468A116" w14:textId="77777777" w:rsidR="008251FF" w:rsidRDefault="008251FF" w:rsidP="008929BF"/>
    <w:p w14:paraId="7BBEFDB3" w14:textId="77777777" w:rsidR="008251FF" w:rsidRDefault="008251FF" w:rsidP="008929BF"/>
    <w:p w14:paraId="4E3B3994" w14:textId="77777777" w:rsidR="008251FF" w:rsidRDefault="008251FF" w:rsidP="008929BF"/>
    <w:p w14:paraId="5576C3C0" w14:textId="77777777" w:rsidR="008251FF" w:rsidRDefault="008251FF" w:rsidP="008929BF"/>
    <w:p w14:paraId="6AB6802C" w14:textId="77777777" w:rsidR="008251FF" w:rsidRDefault="008251FF" w:rsidP="008929BF"/>
    <w:p w14:paraId="06B995C1" w14:textId="77777777" w:rsidR="00116156" w:rsidRPr="008929BF" w:rsidRDefault="00116156"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37"/>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38" w:name="_Toc173507625"/>
      <w:r w:rsidRPr="00EB7B89">
        <w:rPr>
          <w:szCs w:val="24"/>
        </w:rPr>
        <w:t xml:space="preserve">DATA PRIVACY </w:t>
      </w:r>
      <w:r w:rsidR="003C0C8A">
        <w:rPr>
          <w:szCs w:val="24"/>
        </w:rPr>
        <w:t>and</w:t>
      </w:r>
      <w:r w:rsidRPr="00EB7B89">
        <w:rPr>
          <w:szCs w:val="24"/>
        </w:rPr>
        <w:t xml:space="preserve"> PROTECTION STANDARDS</w:t>
      </w:r>
      <w:bookmarkEnd w:id="38"/>
    </w:p>
    <w:p w14:paraId="01DD01DA" w14:textId="77777777" w:rsidR="00526F1C" w:rsidRPr="00526F1C" w:rsidRDefault="00526F1C" w:rsidP="00526F1C">
      <w:pPr>
        <w:pStyle w:val="Style1"/>
      </w:pPr>
      <w:bookmarkStart w:id="39" w:name="_Toc173507626"/>
      <w:r w:rsidRPr="00526F1C">
        <w:t>DEFINITIONS</w:t>
      </w:r>
      <w:bookmarkEnd w:id="39"/>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lastRenderedPageBreak/>
        <w:br w:type="page"/>
      </w:r>
    </w:p>
    <w:p w14:paraId="7A7C1580" w14:textId="77777777" w:rsidR="00526F1C" w:rsidRPr="00526F1C" w:rsidRDefault="00526F1C" w:rsidP="00526F1C">
      <w:pPr>
        <w:pStyle w:val="Style1"/>
      </w:pPr>
      <w:bookmarkStart w:id="40" w:name="_Toc173507627"/>
      <w:r w:rsidRPr="00526F1C">
        <w:lastRenderedPageBreak/>
        <w:t>DATA PROTECTION and INFORMATION SECURITY PROGRAM</w:t>
      </w:r>
      <w:bookmarkEnd w:id="40"/>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41" w:name="_Toc173507628"/>
      <w:r w:rsidRPr="00526F1C">
        <w:t>DATA BREACH</w:t>
      </w:r>
      <w:bookmarkEnd w:id="41"/>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42" w:name="_Toc173507629"/>
      <w:r w:rsidRPr="00526F1C">
        <w:t>BUSINESS CONTINUITY PLAN</w:t>
      </w:r>
      <w:bookmarkEnd w:id="42"/>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43" w:name="_Toc173507630"/>
      <w:r w:rsidRPr="00526F1C">
        <w:t>DATA OWNERSHIP and RIGHTS</w:t>
      </w:r>
      <w:bookmarkEnd w:id="43"/>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44" w:name="_Toc173507631"/>
      <w:r w:rsidRPr="00526F1C">
        <w:t>PHYSICAL SECURITY and AUDIT RIGHTS</w:t>
      </w:r>
      <w:bookmarkEnd w:id="44"/>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45" w:name="_Hlk142574894"/>
    </w:p>
    <w:p w14:paraId="56EA0F51" w14:textId="77777777" w:rsidR="00526F1C" w:rsidRPr="00526F1C" w:rsidRDefault="00526F1C" w:rsidP="00526F1C">
      <w:pPr>
        <w:pStyle w:val="Style1"/>
      </w:pPr>
      <w:bookmarkStart w:id="46" w:name="_Toc173507632"/>
      <w:r w:rsidRPr="00526F1C">
        <w:t>CHEROKEE NATION ENTERTAINMENT OBLIGATIONS</w:t>
      </w:r>
      <w:bookmarkEnd w:id="46"/>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45"/>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47" w:name="_Toc173507633"/>
      <w:r>
        <w:t>SECTION V</w:t>
      </w:r>
      <w:bookmarkEnd w:id="47"/>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48"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8"/>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49" w:name="_Toc173507635"/>
      <w:r w:rsidRPr="00526F1C">
        <w:t>DEFINITIONS</w:t>
      </w:r>
      <w:bookmarkEnd w:id="49"/>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50" w:name="_Toc173507636"/>
      <w:r w:rsidRPr="00526F1C">
        <w:t xml:space="preserve">CNE ARTIFICIAL INTELLIGENCE (AI) </w:t>
      </w:r>
      <w:r w:rsidR="003C0C8A">
        <w:t>and</w:t>
      </w:r>
      <w:r w:rsidRPr="00526F1C">
        <w:t xml:space="preserve"> GAIS STANDARDS</w:t>
      </w:r>
      <w:bookmarkEnd w:id="50"/>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51" w:name="_Toc173507637"/>
      <w:r w:rsidRPr="00E00823">
        <w:t xml:space="preserve">SECTION </w:t>
      </w:r>
      <w:r>
        <w:t>VI</w:t>
      </w:r>
      <w:bookmarkEnd w:id="51"/>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52" w:name="_Toc173507638"/>
      <w:r>
        <w:rPr>
          <w:szCs w:val="24"/>
        </w:rPr>
        <w:t>LIMITATION ON LIABILITY and INDEMNIFICATION</w:t>
      </w:r>
      <w:bookmarkEnd w:id="52"/>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53" w:name="_Toc173507639"/>
      <w:r w:rsidRPr="000D228A">
        <w:rPr>
          <w:rFonts w:cs="Times New Roman"/>
          <w:bCs/>
        </w:rPr>
        <w:t>LIMITATION ON LIABILITY</w:t>
      </w:r>
      <w:bookmarkEnd w:id="53"/>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54" w:name="_Toc173507640"/>
      <w:r w:rsidRPr="000D228A">
        <w:rPr>
          <w:rFonts w:cs="Times New Roman"/>
          <w:bCs/>
        </w:rPr>
        <w:t>INDEMNIFICATION</w:t>
      </w:r>
      <w:bookmarkEnd w:id="54"/>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55" w:name="_Toc173507641"/>
      <w:r w:rsidRPr="00E00823">
        <w:t xml:space="preserve">SECTION </w:t>
      </w:r>
      <w:r>
        <w:t>V</w:t>
      </w:r>
      <w:r w:rsidR="00E224E5">
        <w:t>I</w:t>
      </w:r>
      <w:r w:rsidR="000D228A">
        <w:t>I</w:t>
      </w:r>
      <w:bookmarkEnd w:id="55"/>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56" w:name="_Toc173507642"/>
      <w:r w:rsidRPr="00DA0233">
        <w:rPr>
          <w:szCs w:val="24"/>
        </w:rPr>
        <w:t>INSURANCE REQUIREMENTS</w:t>
      </w:r>
      <w:bookmarkEnd w:id="56"/>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57"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57"/>
    </w:p>
    <w:p w14:paraId="0C0FD9E8" w14:textId="77777777" w:rsidR="000D228A" w:rsidRDefault="000D228A" w:rsidP="000D228A">
      <w:pPr>
        <w:jc w:val="both"/>
        <w:rPr>
          <w:rFonts w:ascii="Times New Roman" w:hAnsi="Times New Roman"/>
          <w:sz w:val="24"/>
          <w:szCs w:val="24"/>
          <w:u w:val="single"/>
        </w:rPr>
      </w:pPr>
      <w:bookmarkStart w:id="58" w:name="_Hlk162510499"/>
    </w:p>
    <w:bookmarkEnd w:id="58"/>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59" w:name="_Toc173507644"/>
      <w:r w:rsidRPr="00526F1C">
        <w:t xml:space="preserve">MINIMUM SCOPE </w:t>
      </w:r>
      <w:r w:rsidR="003C0C8A">
        <w:t>and</w:t>
      </w:r>
      <w:r w:rsidRPr="00526F1C">
        <w:t xml:space="preserve"> LIMIT OF INSURANCE</w:t>
      </w:r>
      <w:bookmarkEnd w:id="59"/>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60"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60"/>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61" w:name="_Toc173507645"/>
      <w:r w:rsidRPr="00526F1C">
        <w:rPr>
          <w:rFonts w:cs="Times New Roman"/>
        </w:rPr>
        <w:t>O</w:t>
      </w:r>
      <w:r>
        <w:t>THER INSURANCE PROVISIONS</w:t>
      </w:r>
      <w:bookmarkEnd w:id="61"/>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62"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62"/>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63" w:name="_Toc173507646"/>
      <w:r w:rsidRPr="00526F1C">
        <w:rPr>
          <w:rFonts w:cs="Times New Roman"/>
        </w:rPr>
        <w:t>V</w:t>
      </w:r>
      <w:r>
        <w:t>ERIFICATION of COVERAGE</w:t>
      </w:r>
      <w:bookmarkEnd w:id="63"/>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64" w:name="_Toc173507647"/>
      <w:r w:rsidRPr="00E00823">
        <w:t xml:space="preserve">SECTION </w:t>
      </w:r>
      <w:r>
        <w:t>VII</w:t>
      </w:r>
      <w:r w:rsidR="000D228A">
        <w:t>I</w:t>
      </w:r>
      <w:bookmarkEnd w:id="64"/>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65" w:name="_Toc173507648"/>
      <w:r w:rsidRPr="00DA0233">
        <w:rPr>
          <w:szCs w:val="24"/>
        </w:rPr>
        <w:t>BOND REQUIREMENTS</w:t>
      </w:r>
      <w:bookmarkEnd w:id="65"/>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66" w:name="_Toc173507649"/>
      <w:r>
        <w:rPr>
          <w:rFonts w:cs="Times New Roman"/>
          <w:bCs/>
        </w:rPr>
        <w:t>BID BOND and PERFORMANCE, PAYMENT, and MAINTENANCE BONDS</w:t>
      </w:r>
      <w:r w:rsidR="00FC1317" w:rsidRPr="000D7D7D">
        <w:rPr>
          <w:rFonts w:cs="Times New Roman"/>
          <w:bCs/>
        </w:rPr>
        <w:t>:</w:t>
      </w:r>
      <w:bookmarkEnd w:id="66"/>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67" w:name="_Toc173507650"/>
      <w:r w:rsidRPr="00E00823">
        <w:lastRenderedPageBreak/>
        <w:t xml:space="preserve">SECTION </w:t>
      </w:r>
      <w:r w:rsidR="00410EFD">
        <w:t>IX</w:t>
      </w:r>
      <w:bookmarkEnd w:id="67"/>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68" w:name="_Toc173507651"/>
      <w:r w:rsidRPr="00DA0233">
        <w:rPr>
          <w:szCs w:val="24"/>
        </w:rPr>
        <w:t xml:space="preserve">CONFIDENTIALITY </w:t>
      </w:r>
      <w:r>
        <w:rPr>
          <w:szCs w:val="24"/>
        </w:rPr>
        <w:t>and</w:t>
      </w:r>
      <w:r w:rsidRPr="00DA0233">
        <w:rPr>
          <w:szCs w:val="24"/>
        </w:rPr>
        <w:t xml:space="preserve"> BUSINESS RELATIONSHIP/NON-COLLUSION REPRESENTATIONS</w:t>
      </w:r>
      <w:bookmarkEnd w:id="68"/>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7AF8CF9"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EndPr/>
        <w:sdtContent>
          <w:r w:rsidR="004C261A" w:rsidRPr="004C261A">
            <w:rPr>
              <w:rFonts w:ascii="Arial" w:hAnsi="Arial" w:cs="Arial"/>
              <w:color w:val="000000"/>
              <w:sz w:val="24"/>
              <w:szCs w:val="32"/>
            </w:rPr>
            <w:t>CNE- Third-Party Vendor Risk Management Softwar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54B4E24F" w:rsidR="00640132" w:rsidRDefault="00640132" w:rsidP="00640132">
      <w:pPr>
        <w:jc w:val="both"/>
        <w:rPr>
          <w:b/>
        </w:rPr>
      </w:pPr>
      <w:r w:rsidRPr="000B3891">
        <w:rPr>
          <w:b/>
        </w:rPr>
        <w:t>RFP NUMBER:</w:t>
      </w:r>
      <w:r w:rsidR="001B189E">
        <w:rPr>
          <w:b/>
        </w:rPr>
        <w:t xml:space="preserve"> </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2E05D9"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2E05D9"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2E05D9"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2E05D9"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2E05D9"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2E05D9"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 w:author="Cassie Cash" w:date="2026-01-08T11:10:00Z" w:initials="CC">
    <w:p w14:paraId="4053B32B" w14:textId="77777777" w:rsidR="000875AD" w:rsidRDefault="000875AD" w:rsidP="000875AD">
      <w:pPr>
        <w:rPr>
          <w:rFonts w:asciiTheme="minorHAnsi" w:hAnsiTheme="minorHAnsi" w:cstheme="minorBidi"/>
          <w:sz w:val="22"/>
          <w:szCs w:val="22"/>
        </w:rPr>
      </w:pPr>
      <w:r>
        <w:annotationRef/>
      </w:r>
      <w:r>
        <w:t>I think we might want to elaborate on this or be prepared to. The idea is that it creates a single source of truth from multiple sources and summarizes for us. I just don't want others thinking that we are not still enabling ourselves to gather information</w:t>
      </w:r>
    </w:p>
  </w:comment>
  <w:comment w:id="26" w:author="Sandi King" w:date="2026-01-08T11:17:00Z" w:initials="SK">
    <w:p w14:paraId="660D4AAA" w14:textId="77777777" w:rsidR="000875AD" w:rsidRDefault="000875AD" w:rsidP="000875AD">
      <w:r>
        <w:annotationRef/>
      </w:r>
      <w:r>
        <w:t>Very good catch I've added the additional information in your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53B32B" w15:done="1"/>
  <w15:commentEx w15:paraId="660D4AAA" w15:paraIdParent="4053B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C2F53C" w16cex:dateUtc="2026-03-04T14:20:00Z"/>
  <w16cex:commentExtensible w16cex:durableId="5A63706D" w16cex:dateUtc="2026-03-04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53B32B" w16cid:durableId="50C2F53C"/>
  <w16cid:commentId w16cid:paraId="660D4AAA" w16cid:durableId="5A637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45760" w14:textId="77777777" w:rsidR="00FF5855" w:rsidRDefault="00FF5855" w:rsidP="005759FC">
      <w:r>
        <w:separator/>
      </w:r>
    </w:p>
  </w:endnote>
  <w:endnote w:type="continuationSeparator" w:id="0">
    <w:p w14:paraId="36AB5E62" w14:textId="77777777" w:rsidR="00FF5855" w:rsidRDefault="00FF585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B4B7D" w14:textId="77777777" w:rsidR="00FF5855" w:rsidRDefault="00FF5855" w:rsidP="005759FC">
      <w:r>
        <w:separator/>
      </w:r>
    </w:p>
  </w:footnote>
  <w:footnote w:type="continuationSeparator" w:id="0">
    <w:p w14:paraId="45CABFB1" w14:textId="77777777" w:rsidR="00FF5855" w:rsidRDefault="00FF585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04687"/>
    <w:multiLevelType w:val="hybridMultilevel"/>
    <w:tmpl w:val="B882C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8" w15:restartNumberingAfterBreak="0">
    <w:nsid w:val="31AF3D5A"/>
    <w:multiLevelType w:val="hybridMultilevel"/>
    <w:tmpl w:val="C7848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CC5E56"/>
    <w:multiLevelType w:val="hybridMultilevel"/>
    <w:tmpl w:val="B490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3B0E8C"/>
    <w:multiLevelType w:val="hybridMultilevel"/>
    <w:tmpl w:val="6144E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EF557D3"/>
    <w:multiLevelType w:val="hybridMultilevel"/>
    <w:tmpl w:val="F4169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58738630">
    <w:abstractNumId w:val="4"/>
  </w:num>
  <w:num w:numId="2" w16cid:durableId="1900048915">
    <w:abstractNumId w:val="18"/>
  </w:num>
  <w:num w:numId="3" w16cid:durableId="913901695">
    <w:abstractNumId w:val="5"/>
  </w:num>
  <w:num w:numId="4" w16cid:durableId="1397976189">
    <w:abstractNumId w:val="13"/>
  </w:num>
  <w:num w:numId="5" w16cid:durableId="952204595">
    <w:abstractNumId w:val="2"/>
  </w:num>
  <w:num w:numId="6" w16cid:durableId="94792272">
    <w:abstractNumId w:val="12"/>
  </w:num>
  <w:num w:numId="7" w16cid:durableId="1986158197">
    <w:abstractNumId w:val="3"/>
  </w:num>
  <w:num w:numId="8" w16cid:durableId="1377971759">
    <w:abstractNumId w:val="16"/>
  </w:num>
  <w:num w:numId="9" w16cid:durableId="1033919238">
    <w:abstractNumId w:val="15"/>
  </w:num>
  <w:num w:numId="10" w16cid:durableId="1104113030">
    <w:abstractNumId w:val="19"/>
  </w:num>
  <w:num w:numId="11" w16cid:durableId="1449197987">
    <w:abstractNumId w:val="9"/>
  </w:num>
  <w:num w:numId="12" w16cid:durableId="1481385887">
    <w:abstractNumId w:val="10"/>
  </w:num>
  <w:num w:numId="13" w16cid:durableId="771821962">
    <w:abstractNumId w:val="1"/>
  </w:num>
  <w:num w:numId="14" w16cid:durableId="497844028">
    <w:abstractNumId w:val="7"/>
  </w:num>
  <w:num w:numId="15" w16cid:durableId="551234537">
    <w:abstractNumId w:val="11"/>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1880664">
    <w:abstractNumId w:val="6"/>
  </w:num>
  <w:num w:numId="21" w16cid:durableId="891618237">
    <w:abstractNumId w:val="8"/>
  </w:num>
  <w:num w:numId="22" w16cid:durableId="1155296845">
    <w:abstractNumId w:val="17"/>
  </w:num>
  <w:num w:numId="23" w16cid:durableId="1070808970">
    <w:abstractNumId w:val="20"/>
  </w:num>
  <w:num w:numId="24" w16cid:durableId="2144688534">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ssie Cash">
    <w15:presenceInfo w15:providerId="AD" w15:userId="S::cassie.cash@cnent.com::c15f3253-f7d3-49bb-9460-5b71d5ebb41e"/>
  </w15:person>
  <w15:person w15:author="Sandi King">
    <w15:presenceInfo w15:providerId="AD" w15:userId="S::sandi.king@cnent.com::2a070343-1aae-4246-b062-b2fdd0a43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875AD"/>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16B53"/>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05A0"/>
    <w:rsid w:val="00292D57"/>
    <w:rsid w:val="00294BAC"/>
    <w:rsid w:val="002A2433"/>
    <w:rsid w:val="002A6E35"/>
    <w:rsid w:val="002B2889"/>
    <w:rsid w:val="002B7337"/>
    <w:rsid w:val="002C0A4F"/>
    <w:rsid w:val="002E05D9"/>
    <w:rsid w:val="002E0DD3"/>
    <w:rsid w:val="002E377C"/>
    <w:rsid w:val="002E6460"/>
    <w:rsid w:val="002E7235"/>
    <w:rsid w:val="002F1A2F"/>
    <w:rsid w:val="002F6F63"/>
    <w:rsid w:val="003008C6"/>
    <w:rsid w:val="00311A59"/>
    <w:rsid w:val="00311DCB"/>
    <w:rsid w:val="00314630"/>
    <w:rsid w:val="0034180A"/>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4F9"/>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261A"/>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4506C"/>
    <w:rsid w:val="00545B4A"/>
    <w:rsid w:val="00556639"/>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A7BD8"/>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251FF"/>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5880"/>
    <w:rsid w:val="008E6631"/>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53699"/>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052C"/>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107B"/>
    <w:rsid w:val="00A74A4D"/>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6FC9"/>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247D5"/>
    <w:rsid w:val="00D317D9"/>
    <w:rsid w:val="00D34CF8"/>
    <w:rsid w:val="00D46612"/>
    <w:rsid w:val="00D51926"/>
    <w:rsid w:val="00D548D2"/>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286D"/>
    <w:rsid w:val="00DB697B"/>
    <w:rsid w:val="00DC0FD7"/>
    <w:rsid w:val="00DC5C09"/>
    <w:rsid w:val="00DD1E79"/>
    <w:rsid w:val="00DD5E35"/>
    <w:rsid w:val="00DF0330"/>
    <w:rsid w:val="00DF22EF"/>
    <w:rsid w:val="00E00823"/>
    <w:rsid w:val="00E01362"/>
    <w:rsid w:val="00E02918"/>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94A60"/>
    <w:rsid w:val="00E97A4A"/>
    <w:rsid w:val="00EA3763"/>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0788F"/>
    <w:rsid w:val="00F139DD"/>
    <w:rsid w:val="00F25A01"/>
    <w:rsid w:val="00F34D00"/>
    <w:rsid w:val="00F361A4"/>
    <w:rsid w:val="00F40963"/>
    <w:rsid w:val="00F42272"/>
    <w:rsid w:val="00F47122"/>
    <w:rsid w:val="00F50C19"/>
    <w:rsid w:val="00F56AF9"/>
    <w:rsid w:val="00F91ADF"/>
    <w:rsid w:val="00F945FF"/>
    <w:rsid w:val="00F968D9"/>
    <w:rsid w:val="00FA0493"/>
    <w:rsid w:val="00FA5345"/>
    <w:rsid w:val="00FB05C0"/>
    <w:rsid w:val="00FC1317"/>
    <w:rsid w:val="00FC1BEA"/>
    <w:rsid w:val="00FD4766"/>
    <w:rsid w:val="00FD5CCC"/>
    <w:rsid w:val="00FD6249"/>
    <w:rsid w:val="00FE0786"/>
    <w:rsid w:val="00FE5F17"/>
    <w:rsid w:val="00FE753D"/>
    <w:rsid w:val="00FF2E03"/>
    <w:rsid w:val="00FF5855"/>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35732216">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26033136">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563445828">
      <w:bodyDiv w:val="1"/>
      <w:marLeft w:val="0"/>
      <w:marRight w:val="0"/>
      <w:marTop w:val="0"/>
      <w:marBottom w:val="0"/>
      <w:divBdr>
        <w:top w:val="none" w:sz="0" w:space="0" w:color="auto"/>
        <w:left w:val="none" w:sz="0" w:space="0" w:color="auto"/>
        <w:bottom w:val="none" w:sz="0" w:space="0" w:color="auto"/>
        <w:right w:val="none" w:sz="0" w:space="0" w:color="auto"/>
      </w:divBdr>
    </w:div>
    <w:div w:id="1661884209">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0167619">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03927012">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03772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2DACF33CC891451CA41176C840D145E8"/>
        <w:category>
          <w:name w:val="General"/>
          <w:gallery w:val="placeholder"/>
        </w:category>
        <w:types>
          <w:type w:val="bbPlcHdr"/>
        </w:types>
        <w:behaviors>
          <w:behavior w:val="content"/>
        </w:behaviors>
        <w:guid w:val="{95E17A89-5ED0-4638-9610-6FBDFAE6E39C}"/>
      </w:docPartPr>
      <w:docPartBody>
        <w:p w:rsidR="00686CC9" w:rsidRDefault="007979E9" w:rsidP="007979E9">
          <w:pPr>
            <w:pStyle w:val="2DACF33CC891451CA41176C840D145E8"/>
          </w:pPr>
          <w:r>
            <w:rPr>
              <w:rStyle w:val="PlaceholderText"/>
            </w:rPr>
            <w:t>Click or tap here to enter text.</w:t>
          </w:r>
        </w:p>
      </w:docPartBody>
    </w:docPart>
    <w:docPart>
      <w:docPartPr>
        <w:name w:val="05EC730A9801463C875492F16D8E39E3"/>
        <w:category>
          <w:name w:val="General"/>
          <w:gallery w:val="placeholder"/>
        </w:category>
        <w:types>
          <w:type w:val="bbPlcHdr"/>
        </w:types>
        <w:behaviors>
          <w:behavior w:val="content"/>
        </w:behaviors>
        <w:guid w:val="{7A26733A-4144-4FE8-A27E-2FBBE429E820}"/>
      </w:docPartPr>
      <w:docPartBody>
        <w:p w:rsidR="00686CC9" w:rsidRDefault="007979E9" w:rsidP="007979E9">
          <w:pPr>
            <w:pStyle w:val="05EC730A9801463C875492F16D8E39E3"/>
          </w:pPr>
          <w:r>
            <w:rPr>
              <w:rStyle w:val="PlaceholderText"/>
            </w:rPr>
            <w:t>Click or tap here to enter text.</w:t>
          </w:r>
        </w:p>
      </w:docPartBody>
    </w:docPart>
    <w:docPart>
      <w:docPartPr>
        <w:name w:val="910F191475BF4D67B560794D4BAA2F21"/>
        <w:category>
          <w:name w:val="General"/>
          <w:gallery w:val="placeholder"/>
        </w:category>
        <w:types>
          <w:type w:val="bbPlcHdr"/>
        </w:types>
        <w:behaviors>
          <w:behavior w:val="content"/>
        </w:behaviors>
        <w:guid w:val="{C3D3CDA9-7A02-4D1C-8C4C-884B0FA22FE8}"/>
      </w:docPartPr>
      <w:docPartBody>
        <w:p w:rsidR="00686CC9" w:rsidRDefault="007979E9" w:rsidP="007979E9">
          <w:pPr>
            <w:pStyle w:val="910F191475BF4D67B560794D4BAA2F21"/>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14F9"/>
    <w:rsid w:val="003E415A"/>
    <w:rsid w:val="00413073"/>
    <w:rsid w:val="00487280"/>
    <w:rsid w:val="004D7C70"/>
    <w:rsid w:val="00511D50"/>
    <w:rsid w:val="00517FCD"/>
    <w:rsid w:val="00525391"/>
    <w:rsid w:val="00556639"/>
    <w:rsid w:val="005567ED"/>
    <w:rsid w:val="0059352A"/>
    <w:rsid w:val="0066256C"/>
    <w:rsid w:val="00671C6F"/>
    <w:rsid w:val="00686CC9"/>
    <w:rsid w:val="006D6842"/>
    <w:rsid w:val="006E049A"/>
    <w:rsid w:val="007003C9"/>
    <w:rsid w:val="007169E8"/>
    <w:rsid w:val="007979E9"/>
    <w:rsid w:val="007E65A1"/>
    <w:rsid w:val="008165DB"/>
    <w:rsid w:val="00886918"/>
    <w:rsid w:val="008A7F60"/>
    <w:rsid w:val="00946D61"/>
    <w:rsid w:val="009760AB"/>
    <w:rsid w:val="00996155"/>
    <w:rsid w:val="00997809"/>
    <w:rsid w:val="009E48FA"/>
    <w:rsid w:val="00AC6AD7"/>
    <w:rsid w:val="00AD04BE"/>
    <w:rsid w:val="00B41D72"/>
    <w:rsid w:val="00C044EB"/>
    <w:rsid w:val="00C76641"/>
    <w:rsid w:val="00DB00AF"/>
    <w:rsid w:val="00DB5B8B"/>
    <w:rsid w:val="00E2121A"/>
    <w:rsid w:val="00E40768"/>
    <w:rsid w:val="00E46DCA"/>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79E9"/>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BB21CE9D92C94DA3BA61E68220E63ED1">
    <w:name w:val="BB21CE9D92C94DA3BA61E68220E63ED1"/>
    <w:rsid w:val="007979E9"/>
  </w:style>
  <w:style w:type="paragraph" w:customStyle="1" w:styleId="2DACF33CC891451CA41176C840D145E8">
    <w:name w:val="2DACF33CC891451CA41176C840D145E8"/>
    <w:rsid w:val="007979E9"/>
  </w:style>
  <w:style w:type="paragraph" w:customStyle="1" w:styleId="9A12F6D9DB5C4743A694318B971153A4">
    <w:name w:val="9A12F6D9DB5C4743A694318B971153A4"/>
    <w:rsid w:val="007979E9"/>
  </w:style>
  <w:style w:type="paragraph" w:customStyle="1" w:styleId="EA4788DD58D041F2A0AB4A31B1EA0A3A">
    <w:name w:val="EA4788DD58D041F2A0AB4A31B1EA0A3A"/>
    <w:rsid w:val="007979E9"/>
  </w:style>
  <w:style w:type="paragraph" w:customStyle="1" w:styleId="05EC730A9801463C875492F16D8E39E3">
    <w:name w:val="05EC730A9801463C875492F16D8E39E3"/>
    <w:rsid w:val="007979E9"/>
  </w:style>
  <w:style w:type="paragraph" w:customStyle="1" w:styleId="910F191475BF4D67B560794D4BAA2F21">
    <w:name w:val="910F191475BF4D67B560794D4BAA2F21"/>
    <w:rsid w:val="00797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9</TotalTime>
  <Pages>32</Pages>
  <Words>10737</Words>
  <Characters>64926</Characters>
  <Application>Microsoft Office Word</Application>
  <DocSecurity>0</DocSecurity>
  <Lines>541</Lines>
  <Paragraphs>151</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Trinity July</cp:lastModifiedBy>
  <cp:revision>11</cp:revision>
  <cp:lastPrinted>2011-04-08T17:40:00Z</cp:lastPrinted>
  <dcterms:created xsi:type="dcterms:W3CDTF">2026-03-04T14:29:00Z</dcterms:created>
  <dcterms:modified xsi:type="dcterms:W3CDTF">2026-03-1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